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41DA6" w14:textId="77777777" w:rsidR="00D978C9" w:rsidRPr="00F53D06" w:rsidRDefault="0077551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ESTANDARES, LISTADOS Y APROBACIONES</w:t>
      </w:r>
    </w:p>
    <w:p w14:paraId="784243BD" w14:textId="77777777" w:rsidR="00D978C9" w:rsidRPr="00F53D06" w:rsidRDefault="00D978C9" w:rsidP="00356952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NFPA 20</w:t>
      </w:r>
    </w:p>
    <w:p w14:paraId="212DB315" w14:textId="2EBCB659" w:rsidR="00D978C9" w:rsidRPr="00F53D06" w:rsidRDefault="0077551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UL (UL2</w:t>
      </w:r>
      <w:r w:rsidR="00052597">
        <w:rPr>
          <w:sz w:val="20"/>
          <w:szCs w:val="20"/>
          <w:lang w:val="es-MX"/>
        </w:rPr>
        <w:t>1</w:t>
      </w:r>
      <w:r w:rsidRPr="00F53D06">
        <w:rPr>
          <w:sz w:val="20"/>
          <w:szCs w:val="20"/>
          <w:lang w:val="es-MX"/>
        </w:rPr>
        <w:t>8)</w:t>
      </w:r>
    </w:p>
    <w:p w14:paraId="713BE532" w14:textId="77777777" w:rsidR="00D978C9" w:rsidRPr="00F53D06" w:rsidRDefault="0077551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FM Global (Aprobaciones Clase 1321/1323)</w:t>
      </w:r>
    </w:p>
    <w:p w14:paraId="21D4B4B0" w14:textId="77777777" w:rsidR="00D978C9" w:rsidRPr="00F53D06" w:rsidRDefault="0077551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Ciudad de Nueva York para servicio de bombas contra incendio</w:t>
      </w:r>
    </w:p>
    <w:p w14:paraId="782491C9" w14:textId="77777777" w:rsidR="00BA1944" w:rsidRPr="00F53D06" w:rsidRDefault="0077551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FABRICANTE Y MODELO</w:t>
      </w:r>
    </w:p>
    <w:p w14:paraId="2DF9C1A9" w14:textId="77777777" w:rsidR="00BA1944" w:rsidRPr="00F53D06" w:rsidRDefault="006C0BCC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>
        <w:rPr>
          <w:sz w:val="20"/>
          <w:szCs w:val="20"/>
          <w:lang w:val="es-MX"/>
        </w:rPr>
        <w:t>Tornatech modelo GPD</w:t>
      </w:r>
    </w:p>
    <w:p w14:paraId="61872AC3" w14:textId="77777777" w:rsidR="00A51486" w:rsidRPr="00F53D06" w:rsidRDefault="0077551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CERTIFICACION SISMICA</w:t>
      </w:r>
    </w:p>
    <w:p w14:paraId="198067CA" w14:textId="77777777" w:rsidR="00A51486" w:rsidRPr="00F53D06" w:rsidRDefault="0077551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Reglas y criterios de prueba</w:t>
      </w:r>
    </w:p>
    <w:p w14:paraId="6E1A67E7" w14:textId="77777777" w:rsidR="00A51486" w:rsidRPr="00F53D06" w:rsidRDefault="00A51486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ICC-ES AC156</w:t>
      </w:r>
    </w:p>
    <w:p w14:paraId="0610F99D" w14:textId="77777777" w:rsidR="00A51486" w:rsidRPr="00F53D06" w:rsidRDefault="00F53D06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Código</w:t>
      </w:r>
      <w:r w:rsidR="00775513" w:rsidRPr="00F53D06">
        <w:rPr>
          <w:sz w:val="20"/>
          <w:szCs w:val="20"/>
          <w:lang w:val="es-MX"/>
        </w:rPr>
        <w:t xml:space="preserve"> de </w:t>
      </w:r>
      <w:r w:rsidRPr="00F53D06">
        <w:rPr>
          <w:sz w:val="20"/>
          <w:szCs w:val="20"/>
          <w:lang w:val="es-MX"/>
        </w:rPr>
        <w:t>construcción</w:t>
      </w:r>
    </w:p>
    <w:p w14:paraId="5444B6B4" w14:textId="77777777" w:rsidR="00A51486" w:rsidRPr="00F53D06" w:rsidRDefault="00A51486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IBC 2015</w:t>
      </w:r>
    </w:p>
    <w:p w14:paraId="6B21F9D8" w14:textId="77777777" w:rsidR="00FF316A" w:rsidRPr="00F53D06" w:rsidRDefault="00A51486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CBC 201</w:t>
      </w:r>
      <w:r w:rsidR="001E3EC0" w:rsidRPr="00F53D06">
        <w:rPr>
          <w:sz w:val="20"/>
          <w:szCs w:val="20"/>
          <w:lang w:val="es-MX"/>
        </w:rPr>
        <w:t>6</w:t>
      </w:r>
      <w:r w:rsidR="00317564" w:rsidRPr="00F53D06">
        <w:rPr>
          <w:sz w:val="20"/>
          <w:szCs w:val="20"/>
          <w:lang w:val="es-MX"/>
        </w:rPr>
        <w:t xml:space="preserve"> </w:t>
      </w:r>
    </w:p>
    <w:p w14:paraId="117AC73C" w14:textId="77777777" w:rsidR="00A51486" w:rsidRPr="00A15B7C" w:rsidRDefault="00775513" w:rsidP="00CC5B63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OSHPD Pre Aprobación de Certificación Sísmica Especial – OSP </w:t>
      </w:r>
    </w:p>
    <w:p w14:paraId="2E3A14B3" w14:textId="77777777" w:rsidR="001E3EC0" w:rsidRPr="00A15B7C" w:rsidRDefault="007748A3" w:rsidP="00356952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Parámetros Sísmicos</w:t>
      </w:r>
    </w:p>
    <w:p w14:paraId="0538F0F2" w14:textId="77777777" w:rsidR="001E3EC0" w:rsidRPr="00A15B7C" w:rsidRDefault="007748A3" w:rsidP="00356952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ASCE 7-10 Capitulo 13</w:t>
      </w:r>
    </w:p>
    <w:p w14:paraId="74802630" w14:textId="77777777" w:rsidR="00D978C9" w:rsidRPr="00A15B7C" w:rsidRDefault="007748A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GABINETE</w:t>
      </w:r>
    </w:p>
    <w:p w14:paraId="7345FB11" w14:textId="77777777" w:rsidR="00D978C9" w:rsidRPr="00A15B7C" w:rsidRDefault="00D978C9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NEMA 2 </w:t>
      </w:r>
    </w:p>
    <w:p w14:paraId="5EBDB04A" w14:textId="77777777" w:rsidR="00D978C9" w:rsidRPr="00A15B7C" w:rsidRDefault="007748A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Placa de entrada de conexiones al fondo</w:t>
      </w:r>
    </w:p>
    <w:p w14:paraId="2E20DD20" w14:textId="77777777" w:rsidR="00D978C9" w:rsidRPr="00A15B7C" w:rsidRDefault="007748A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COMPONENTES OPERACIONALES</w:t>
      </w:r>
    </w:p>
    <w:p w14:paraId="3DCFF116" w14:textId="77777777" w:rsidR="00AA5B97" w:rsidRPr="00A15B7C" w:rsidRDefault="00AA5B97" w:rsidP="00BA641F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Interruptor de selección Manual-Apagado-Automático instalado con cubierta de </w:t>
      </w:r>
      <w:r w:rsidR="00F53D06" w:rsidRPr="00A15B7C">
        <w:rPr>
          <w:sz w:val="20"/>
          <w:szCs w:val="20"/>
          <w:lang w:val="es-MX"/>
        </w:rPr>
        <w:t>protección</w:t>
      </w:r>
      <w:r w:rsidRPr="00A15B7C">
        <w:rPr>
          <w:sz w:val="20"/>
          <w:szCs w:val="20"/>
          <w:lang w:val="es-MX"/>
        </w:rPr>
        <w:t xml:space="preserve"> rompible</w:t>
      </w:r>
    </w:p>
    <w:p w14:paraId="6D60B860" w14:textId="77777777" w:rsidR="00D978C9" w:rsidRPr="00A15B7C" w:rsidRDefault="008305B2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INTERFAZ DE OPERACION EN PANTALLA TACTIL</w:t>
      </w:r>
    </w:p>
    <w:p w14:paraId="328E1D7B" w14:textId="77777777" w:rsidR="00BD3728" w:rsidRPr="00A15B7C" w:rsidRDefault="008305B2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Pantalla táctil LCD de </w:t>
      </w:r>
      <w:r w:rsidR="00A16B83" w:rsidRPr="00A15B7C">
        <w:rPr>
          <w:sz w:val="20"/>
          <w:szCs w:val="20"/>
          <w:lang w:val="es-MX"/>
        </w:rPr>
        <w:t>7.0</w:t>
      </w:r>
      <w:r w:rsidRPr="00A15B7C">
        <w:rPr>
          <w:sz w:val="20"/>
          <w:szCs w:val="20"/>
          <w:lang w:val="es-MX"/>
        </w:rPr>
        <w:t>" (tecnología HMI) energizada por una micro computa</w:t>
      </w:r>
      <w:r w:rsidR="008146BC" w:rsidRPr="00A15B7C">
        <w:rPr>
          <w:sz w:val="20"/>
          <w:szCs w:val="20"/>
          <w:lang w:val="es-MX"/>
        </w:rPr>
        <w:t xml:space="preserve">dora incrustada con software y </w:t>
      </w:r>
      <w:r w:rsidRPr="00A15B7C">
        <w:rPr>
          <w:sz w:val="20"/>
          <w:szCs w:val="20"/>
          <w:lang w:val="es-MX"/>
        </w:rPr>
        <w:t>PLC.</w:t>
      </w:r>
    </w:p>
    <w:p w14:paraId="110DD306" w14:textId="77777777" w:rsidR="00D978C9" w:rsidRPr="00A15B7C" w:rsidRDefault="00BD3728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Teclado tipo botón pulsador:</w:t>
      </w:r>
      <w:r w:rsidR="00D978C9" w:rsidRPr="00A15B7C">
        <w:rPr>
          <w:sz w:val="20"/>
          <w:szCs w:val="20"/>
          <w:lang w:val="es-MX"/>
        </w:rPr>
        <w:t xml:space="preserve"> </w:t>
      </w:r>
    </w:p>
    <w:p w14:paraId="5A6550C4" w14:textId="77777777" w:rsidR="00AA5B97" w:rsidRPr="00A15B7C" w:rsidRDefault="00AA5B97" w:rsidP="00BD3728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Arranque </w:t>
      </w:r>
      <w:r w:rsidR="00522585" w:rsidRPr="00A15B7C">
        <w:rPr>
          <w:sz w:val="20"/>
          <w:szCs w:val="20"/>
          <w:lang w:val="es-MX"/>
        </w:rPr>
        <w:t xml:space="preserve">con </w:t>
      </w:r>
      <w:r w:rsidRPr="00A15B7C">
        <w:rPr>
          <w:sz w:val="20"/>
          <w:szCs w:val="20"/>
          <w:lang w:val="es-MX"/>
        </w:rPr>
        <w:t>batería # 1</w:t>
      </w:r>
    </w:p>
    <w:p w14:paraId="7BD842E5" w14:textId="77777777" w:rsidR="00AA5B97" w:rsidRPr="00A15B7C" w:rsidRDefault="00AA5B97" w:rsidP="00BD3728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Arranque </w:t>
      </w:r>
      <w:r w:rsidR="00522585" w:rsidRPr="00A15B7C">
        <w:rPr>
          <w:sz w:val="20"/>
          <w:szCs w:val="20"/>
          <w:lang w:val="es-MX"/>
        </w:rPr>
        <w:t>con</w:t>
      </w:r>
      <w:r w:rsidRPr="00A15B7C">
        <w:rPr>
          <w:sz w:val="20"/>
          <w:szCs w:val="20"/>
          <w:lang w:val="es-MX"/>
        </w:rPr>
        <w:t xml:space="preserve"> batería # 2</w:t>
      </w:r>
    </w:p>
    <w:p w14:paraId="328B4746" w14:textId="77777777" w:rsidR="00D978C9" w:rsidRPr="00A15B7C" w:rsidRDefault="008305B2" w:rsidP="00BD3728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Paro</w:t>
      </w:r>
    </w:p>
    <w:p w14:paraId="243A1A7A" w14:textId="77777777" w:rsidR="00D978C9" w:rsidRPr="00A15B7C" w:rsidRDefault="008305B2" w:rsidP="00BD3728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Prueba de marcha</w:t>
      </w:r>
    </w:p>
    <w:p w14:paraId="64169030" w14:textId="77777777" w:rsidR="00A31804" w:rsidRPr="00A15B7C" w:rsidRDefault="0015054E" w:rsidP="0015054E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Menú en la pantalla </w:t>
      </w:r>
    </w:p>
    <w:p w14:paraId="50A6616C" w14:textId="77777777" w:rsidR="00D978C9" w:rsidRPr="00A15B7C" w:rsidRDefault="008305B2" w:rsidP="00A31804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Casa</w:t>
      </w:r>
    </w:p>
    <w:p w14:paraId="19F439DD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Alarmas</w:t>
      </w:r>
    </w:p>
    <w:p w14:paraId="495C8DA7" w14:textId="77777777" w:rsidR="008651BF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Ajustes/Configuración</w:t>
      </w:r>
    </w:p>
    <w:p w14:paraId="7EB32C9C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Historia/Estadísticas</w:t>
      </w:r>
    </w:p>
    <w:p w14:paraId="3AC360EC" w14:textId="77777777" w:rsidR="0015054E" w:rsidRPr="00A15B7C" w:rsidRDefault="0015054E" w:rsidP="0015054E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Servicio</w:t>
      </w:r>
    </w:p>
    <w:p w14:paraId="746A0823" w14:textId="77777777" w:rsidR="0015054E" w:rsidRPr="00A15B7C" w:rsidRDefault="0015054E" w:rsidP="0015054E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Manuales</w:t>
      </w:r>
    </w:p>
    <w:p w14:paraId="22C70EB8" w14:textId="77777777" w:rsidR="00A31804" w:rsidRPr="00A15B7C" w:rsidRDefault="00A31804" w:rsidP="0015054E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Idiomas</w:t>
      </w:r>
    </w:p>
    <w:p w14:paraId="498C60D1" w14:textId="77777777" w:rsidR="00D978C9" w:rsidRPr="00A15B7C" w:rsidRDefault="00F53D06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Deberá</w:t>
      </w:r>
      <w:r w:rsidR="008305B2" w:rsidRPr="00A15B7C">
        <w:rPr>
          <w:sz w:val="20"/>
          <w:szCs w:val="20"/>
          <w:lang w:val="es-MX"/>
        </w:rPr>
        <w:t xml:space="preserve"> mostrar gráficamente</w:t>
      </w:r>
      <w:r w:rsidR="00D978C9" w:rsidRPr="00A15B7C">
        <w:rPr>
          <w:sz w:val="20"/>
          <w:szCs w:val="20"/>
          <w:lang w:val="es-MX"/>
        </w:rPr>
        <w:t>:</w:t>
      </w:r>
    </w:p>
    <w:p w14:paraId="296AFFB4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Energía CA disponible</w:t>
      </w:r>
    </w:p>
    <w:p w14:paraId="08E064B3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Cargadores #1 y #2 en modo de carga</w:t>
      </w:r>
    </w:p>
    <w:p w14:paraId="2383E55F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Voltaje y amperaje de </w:t>
      </w:r>
      <w:r w:rsidR="00F53D06" w:rsidRPr="00A15B7C">
        <w:rPr>
          <w:sz w:val="20"/>
          <w:szCs w:val="20"/>
          <w:lang w:val="es-MX"/>
        </w:rPr>
        <w:t>baterías</w:t>
      </w:r>
      <w:r w:rsidRPr="00A15B7C">
        <w:rPr>
          <w:sz w:val="20"/>
          <w:szCs w:val="20"/>
          <w:lang w:val="es-MX"/>
        </w:rPr>
        <w:t xml:space="preserve"> # 1 y # 2</w:t>
      </w:r>
    </w:p>
    <w:p w14:paraId="160325C9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Presión del Sistema</w:t>
      </w:r>
    </w:p>
    <w:p w14:paraId="11CD534F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Selección de las presiones de entrada en marcha y paro</w:t>
      </w:r>
    </w:p>
    <w:p w14:paraId="0D01B586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Arrancador # 1 y # 2 en reposo o arrancando</w:t>
      </w:r>
    </w:p>
    <w:p w14:paraId="159D9586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Motor en paro / marcha</w:t>
      </w:r>
    </w:p>
    <w:p w14:paraId="597DDFDD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Tipo de causas de arranque</w:t>
      </w:r>
    </w:p>
    <w:p w14:paraId="4D02053D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Válvula solenoide de combustible energizada / no energizada</w:t>
      </w:r>
    </w:p>
    <w:p w14:paraId="618FDAD6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Conteo de Temporizadores</w:t>
      </w:r>
    </w:p>
    <w:p w14:paraId="66CB303C" w14:textId="77777777" w:rsidR="00AA5B97" w:rsidRPr="00A15B7C" w:rsidRDefault="00AA5B97" w:rsidP="00AA5B97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Posición del interruptor de selección Manual-Apagado-Automático</w:t>
      </w:r>
    </w:p>
    <w:p w14:paraId="1C066E9A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Modo de activación</w:t>
      </w:r>
    </w:p>
    <w:p w14:paraId="3DCDC6A3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Tipo de controlador</w:t>
      </w:r>
    </w:p>
    <w:p w14:paraId="1A4A3A00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Métodos de apagado</w:t>
      </w:r>
    </w:p>
    <w:p w14:paraId="2C9FE339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Fecha y hora</w:t>
      </w:r>
    </w:p>
    <w:p w14:paraId="0CDCD7A7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Temperatura de la sala de bombas     (⁰F o ⁰C)</w:t>
      </w:r>
    </w:p>
    <w:p w14:paraId="0F49E242" w14:textId="77777777" w:rsidR="00422BF0" w:rsidRPr="00A15B7C" w:rsidRDefault="00422BF0" w:rsidP="00422BF0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Calibrador de presión Digital</w:t>
      </w:r>
    </w:p>
    <w:p w14:paraId="2079C77C" w14:textId="77777777" w:rsidR="00D978C9" w:rsidRPr="00A15B7C" w:rsidRDefault="008305B2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 xml:space="preserve">Selección de unidades de medida de presión </w:t>
      </w:r>
      <w:r w:rsidR="00022403">
        <w:rPr>
          <w:sz w:val="20"/>
          <w:szCs w:val="20"/>
          <w:lang w:val="es-MX"/>
        </w:rPr>
        <w:t xml:space="preserve">del </w:t>
      </w:r>
      <w:r w:rsidRPr="00A15B7C">
        <w:rPr>
          <w:sz w:val="20"/>
          <w:szCs w:val="20"/>
          <w:lang w:val="es-MX"/>
        </w:rPr>
        <w:t xml:space="preserve"> sistema:</w:t>
      </w:r>
    </w:p>
    <w:p w14:paraId="7AE69ACA" w14:textId="77777777" w:rsidR="00D978C9" w:rsidRPr="00A15B7C" w:rsidRDefault="00D978C9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PSI</w:t>
      </w:r>
    </w:p>
    <w:p w14:paraId="7BCD20CE" w14:textId="77777777" w:rsidR="00D978C9" w:rsidRPr="00A15B7C" w:rsidRDefault="00D978C9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kPA</w:t>
      </w:r>
    </w:p>
    <w:p w14:paraId="07706E8F" w14:textId="77777777" w:rsidR="00D978C9" w:rsidRPr="00A15B7C" w:rsidRDefault="00D978C9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Bar</w:t>
      </w:r>
    </w:p>
    <w:p w14:paraId="7F4E10D4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Pies de cabeza</w:t>
      </w:r>
    </w:p>
    <w:p w14:paraId="70E88DA6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Metros de agua</w:t>
      </w:r>
    </w:p>
    <w:p w14:paraId="248F043B" w14:textId="77777777" w:rsidR="00D978C9" w:rsidRPr="00A15B7C" w:rsidRDefault="00F53D06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Deberá</w:t>
      </w:r>
      <w:r w:rsidR="008305B2" w:rsidRPr="00A15B7C">
        <w:rPr>
          <w:sz w:val="20"/>
          <w:szCs w:val="20"/>
          <w:lang w:val="es-MX"/>
        </w:rPr>
        <w:t xml:space="preserve"> mostrar y permitir la programación de:</w:t>
      </w:r>
    </w:p>
    <w:p w14:paraId="1DA206B4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Selección de las presiones de entrada en marcha y paro</w:t>
      </w:r>
    </w:p>
    <w:p w14:paraId="6BE7F4DD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Temporizador de período mínimo de marcha</w:t>
      </w:r>
    </w:p>
    <w:p w14:paraId="3CA9BB72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Temporizador de arranque en secuencia</w:t>
      </w:r>
    </w:p>
    <w:p w14:paraId="5688D350" w14:textId="77777777" w:rsidR="00D978C9" w:rsidRPr="00A15B7C" w:rsidRDefault="008305B2" w:rsidP="00356952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Temporizador de prueba periódica</w:t>
      </w:r>
    </w:p>
    <w:p w14:paraId="5A1F882A" w14:textId="77777777" w:rsidR="00F73ADD" w:rsidRPr="00A15B7C" w:rsidRDefault="00F73ADD" w:rsidP="00F73ADD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A15B7C">
        <w:rPr>
          <w:sz w:val="20"/>
          <w:szCs w:val="20"/>
          <w:lang w:val="es-ES"/>
        </w:rPr>
        <w:t>Deberá permitir la selección del idioma de operación.</w:t>
      </w:r>
    </w:p>
    <w:p w14:paraId="06B7A6E0" w14:textId="77777777" w:rsidR="00F73ADD" w:rsidRPr="00A15B7C" w:rsidRDefault="00F73ADD" w:rsidP="00F73ADD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A15B7C">
        <w:rPr>
          <w:sz w:val="20"/>
          <w:szCs w:val="20"/>
          <w:lang w:val="es-ES"/>
        </w:rPr>
        <w:t xml:space="preserve">Deberá permitir ver sobre la pantalla y descargar el Manual de Operaciones correspondiente en el idioma elegido.  </w:t>
      </w:r>
    </w:p>
    <w:p w14:paraId="4E899D44" w14:textId="77777777" w:rsidR="00A51486" w:rsidRPr="00A15B7C" w:rsidRDefault="00FE50C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15B7C">
        <w:rPr>
          <w:sz w:val="20"/>
          <w:szCs w:val="20"/>
          <w:lang w:val="es-MX"/>
        </w:rPr>
        <w:t>CAPACIDAD DEL PROTOCOLO DE COMUNICACION</w:t>
      </w:r>
    </w:p>
    <w:p w14:paraId="106314E5" w14:textId="77777777" w:rsidR="00D978C9" w:rsidRPr="00F53D06" w:rsidRDefault="00FE50C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Modbus con formato enmarcado TCP/IP y conector  hembra resguardado RJ45</w:t>
      </w:r>
      <w:r w:rsidR="00D978C9" w:rsidRPr="00F53D06">
        <w:rPr>
          <w:sz w:val="20"/>
          <w:szCs w:val="20"/>
          <w:lang w:val="es-MX"/>
        </w:rPr>
        <w:t xml:space="preserve"> </w:t>
      </w:r>
    </w:p>
    <w:p w14:paraId="44254AD7" w14:textId="77777777" w:rsidR="00D978C9" w:rsidRPr="00F53D06" w:rsidRDefault="00FE50C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INDICADORES VISUALES DE ESTATUS Y ALARMAS</w:t>
      </w:r>
    </w:p>
    <w:p w14:paraId="65B4F60A" w14:textId="77777777" w:rsidR="00A16B83" w:rsidRPr="00F53D06" w:rsidRDefault="00FE50C3" w:rsidP="00A16B83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 xml:space="preserve">Deberá indicar </w:t>
      </w:r>
      <w:r w:rsidR="00022403">
        <w:rPr>
          <w:sz w:val="20"/>
          <w:szCs w:val="20"/>
          <w:lang w:val="es-MX"/>
        </w:rPr>
        <w:t>y diferenciar los puntos crític</w:t>
      </w:r>
      <w:r w:rsidR="00022403" w:rsidRPr="00F53D06">
        <w:rPr>
          <w:sz w:val="20"/>
          <w:szCs w:val="20"/>
          <w:lang w:val="es-MX"/>
        </w:rPr>
        <w:t>os</w:t>
      </w:r>
      <w:r w:rsidRPr="00F53D06">
        <w:rPr>
          <w:sz w:val="20"/>
          <w:szCs w:val="20"/>
          <w:lang w:val="es-MX"/>
        </w:rPr>
        <w:t xml:space="preserve"> por color:</w:t>
      </w:r>
    </w:p>
    <w:p w14:paraId="6A4FD8F6" w14:textId="77777777" w:rsidR="00A67887" w:rsidRPr="003E4615" w:rsidRDefault="00A67887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3E4615">
        <w:rPr>
          <w:sz w:val="20"/>
          <w:szCs w:val="20"/>
          <w:lang w:val="es-MX"/>
        </w:rPr>
        <w:t>Falla CA</w:t>
      </w:r>
    </w:p>
    <w:p w14:paraId="144354D3" w14:textId="77777777" w:rsidR="00A67887" w:rsidRPr="003E4615" w:rsidRDefault="00A67887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3E4615">
        <w:rPr>
          <w:sz w:val="20"/>
          <w:szCs w:val="20"/>
          <w:lang w:val="es-MX"/>
        </w:rPr>
        <w:t>Falla DC</w:t>
      </w:r>
    </w:p>
    <w:p w14:paraId="7619D500" w14:textId="77777777" w:rsidR="003B0764" w:rsidRPr="003E4615" w:rsidRDefault="003B0764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3E4615">
        <w:rPr>
          <w:sz w:val="20"/>
          <w:szCs w:val="20"/>
          <w:lang w:val="es-MX"/>
        </w:rPr>
        <w:t>Falla de batería # 1 y batería # 2</w:t>
      </w:r>
    </w:p>
    <w:p w14:paraId="580D6399" w14:textId="77777777" w:rsidR="003B0764" w:rsidRPr="00EC06A2" w:rsidRDefault="003B0764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C06A2">
        <w:rPr>
          <w:sz w:val="20"/>
          <w:szCs w:val="20"/>
          <w:lang w:val="es-MX"/>
        </w:rPr>
        <w:t>Falla de cargador # 1 y cargador # 2</w:t>
      </w:r>
    </w:p>
    <w:p w14:paraId="14B2D580" w14:textId="77777777" w:rsidR="003B0764" w:rsidRPr="00EC06A2" w:rsidRDefault="003B0764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C06A2">
        <w:rPr>
          <w:sz w:val="20"/>
          <w:szCs w:val="20"/>
          <w:lang w:val="es-MX"/>
        </w:rPr>
        <w:lastRenderedPageBreak/>
        <w:t>Problema del motor</w:t>
      </w:r>
    </w:p>
    <w:p w14:paraId="2BB55F13" w14:textId="77777777" w:rsidR="00022403" w:rsidRPr="00022403" w:rsidRDefault="00022403" w:rsidP="00022403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sz w:val="20"/>
          <w:szCs w:val="20"/>
          <w:lang w:val="es-MX"/>
        </w:rPr>
        <w:t>Problemas en sala de bombas</w:t>
      </w:r>
    </w:p>
    <w:p w14:paraId="680D31FE" w14:textId="77777777" w:rsidR="003B0764" w:rsidRPr="00022403" w:rsidRDefault="00022403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sz w:val="20"/>
          <w:szCs w:val="20"/>
          <w:lang w:val="es-MX"/>
        </w:rPr>
        <w:t>Problemas del motor</w:t>
      </w:r>
    </w:p>
    <w:p w14:paraId="5D43D229" w14:textId="77777777" w:rsidR="003B0764" w:rsidRPr="003E4615" w:rsidRDefault="003B0764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3E4615">
        <w:rPr>
          <w:sz w:val="20"/>
          <w:szCs w:val="20"/>
          <w:lang w:val="es-MX"/>
        </w:rPr>
        <w:t>Servicio requerido</w:t>
      </w:r>
    </w:p>
    <w:p w14:paraId="0DE25686" w14:textId="77777777" w:rsidR="00A67887" w:rsidRPr="00022403" w:rsidRDefault="00022403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sz w:val="20"/>
          <w:szCs w:val="20"/>
          <w:lang w:val="es-MX"/>
        </w:rPr>
        <w:t xml:space="preserve">Batería </w:t>
      </w:r>
      <w:r w:rsidR="00A67887" w:rsidRPr="00022403">
        <w:rPr>
          <w:sz w:val="20"/>
          <w:szCs w:val="20"/>
          <w:lang w:val="es-MX"/>
        </w:rPr>
        <w:t>1</w:t>
      </w:r>
      <w:r w:rsidRPr="00022403">
        <w:rPr>
          <w:sz w:val="20"/>
          <w:szCs w:val="20"/>
          <w:lang w:val="es-MX"/>
        </w:rPr>
        <w:t xml:space="preserve"> débil</w:t>
      </w:r>
    </w:p>
    <w:p w14:paraId="3F1E0E2C" w14:textId="77777777" w:rsidR="00022403" w:rsidRPr="00022403" w:rsidRDefault="00022403" w:rsidP="00022403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sz w:val="20"/>
          <w:szCs w:val="20"/>
          <w:lang w:val="es-MX"/>
        </w:rPr>
        <w:t>Batería 2 débil</w:t>
      </w:r>
    </w:p>
    <w:p w14:paraId="7F12905D" w14:textId="77777777" w:rsidR="00022403" w:rsidRPr="00022403" w:rsidRDefault="00022403" w:rsidP="00022403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sz w:val="20"/>
          <w:szCs w:val="20"/>
          <w:lang w:val="es-MX"/>
        </w:rPr>
        <w:t>Pérdida de la continuidad con el contactor 1</w:t>
      </w:r>
    </w:p>
    <w:p w14:paraId="06392C96" w14:textId="77777777" w:rsidR="00022403" w:rsidRPr="00022403" w:rsidRDefault="00022403" w:rsidP="00022403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sz w:val="20"/>
          <w:szCs w:val="20"/>
          <w:lang w:val="es-MX"/>
        </w:rPr>
        <w:t>Pérdida de la continuidad con el contactor 2</w:t>
      </w:r>
    </w:p>
    <w:p w14:paraId="5A702013" w14:textId="77777777" w:rsidR="00A67887" w:rsidRPr="00022403" w:rsidRDefault="005A3225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sz w:val="20"/>
          <w:szCs w:val="20"/>
          <w:lang w:val="es-MX"/>
        </w:rPr>
        <w:t>Presión de a</w:t>
      </w:r>
      <w:r w:rsidR="00022403" w:rsidRPr="00022403">
        <w:rPr>
          <w:sz w:val="20"/>
          <w:szCs w:val="20"/>
          <w:lang w:val="es-MX"/>
        </w:rPr>
        <w:t>rranque n</w:t>
      </w:r>
      <w:r w:rsidR="00A67887" w:rsidRPr="00022403">
        <w:rPr>
          <w:sz w:val="20"/>
          <w:szCs w:val="20"/>
          <w:lang w:val="es-MX"/>
        </w:rPr>
        <w:t xml:space="preserve">o </w:t>
      </w:r>
      <w:r w:rsidRPr="00022403">
        <w:rPr>
          <w:sz w:val="20"/>
          <w:szCs w:val="20"/>
          <w:lang w:val="es-MX"/>
        </w:rPr>
        <w:t>a</w:t>
      </w:r>
      <w:r w:rsidR="00A67887" w:rsidRPr="00022403">
        <w:rPr>
          <w:sz w:val="20"/>
          <w:szCs w:val="20"/>
          <w:lang w:val="es-MX"/>
        </w:rPr>
        <w:t>lcanzado</w:t>
      </w:r>
      <w:r w:rsidR="00022403" w:rsidRPr="00022403">
        <w:rPr>
          <w:sz w:val="20"/>
          <w:szCs w:val="20"/>
          <w:lang w:val="es-MX"/>
        </w:rPr>
        <w:t xml:space="preserve"> en prueba semanal</w:t>
      </w:r>
    </w:p>
    <w:p w14:paraId="1A8B71D7" w14:textId="77777777" w:rsidR="00022403" w:rsidRPr="00022403" w:rsidRDefault="00A67887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Verificar </w:t>
      </w:r>
      <w:r w:rsidR="00022403" w:rsidRPr="00022403">
        <w:rPr>
          <w:rFonts w:asciiTheme="minorHAnsi" w:hAnsiTheme="minorHAnsi" w:cstheme="minorHAnsi"/>
          <w:noProof/>
          <w:sz w:val="20"/>
          <w:szCs w:val="20"/>
          <w:lang w:val="es-MX"/>
        </w:rPr>
        <w:t>volvula solenoid</w:t>
      </w:r>
      <w:r w:rsidR="00022403">
        <w:rPr>
          <w:rFonts w:asciiTheme="minorHAnsi" w:hAnsiTheme="minorHAnsi" w:cstheme="minorHAnsi"/>
          <w:noProof/>
          <w:sz w:val="20"/>
          <w:szCs w:val="20"/>
          <w:lang w:val="es-MX"/>
        </w:rPr>
        <w:t>e</w:t>
      </w:r>
      <w:r w:rsidR="00022403" w:rsidRPr="00022403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 de pueba</w:t>
      </w:r>
      <w:r w:rsidRPr="00022403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 </w:t>
      </w:r>
    </w:p>
    <w:p w14:paraId="729AFF06" w14:textId="77777777" w:rsidR="00A67887" w:rsidRPr="00022403" w:rsidRDefault="00A67887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22403">
        <w:rPr>
          <w:sz w:val="20"/>
          <w:szCs w:val="20"/>
          <w:lang w:val="es-MX"/>
        </w:rPr>
        <w:t>Falla del transductor de presión</w:t>
      </w:r>
    </w:p>
    <w:p w14:paraId="3F3672AE" w14:textId="77777777" w:rsidR="00C25998" w:rsidRPr="00C25998" w:rsidRDefault="00C25998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C25998">
        <w:rPr>
          <w:rFonts w:asciiTheme="minorHAnsi" w:hAnsiTheme="minorHAnsi" w:cstheme="minorHAnsi"/>
          <w:noProof/>
          <w:sz w:val="20"/>
          <w:szCs w:val="20"/>
          <w:lang w:val="es-MX"/>
        </w:rPr>
        <w:t>Bajo flu</w:t>
      </w:r>
      <w:r>
        <w:rPr>
          <w:rFonts w:asciiTheme="minorHAnsi" w:hAnsiTheme="minorHAnsi" w:cstheme="minorHAnsi"/>
          <w:noProof/>
          <w:sz w:val="20"/>
          <w:szCs w:val="20"/>
          <w:lang w:val="es-MX"/>
        </w:rPr>
        <w:t>j</w:t>
      </w:r>
      <w:r w:rsidRPr="00C25998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o de agua de enfriamiento </w:t>
      </w:r>
    </w:p>
    <w:p w14:paraId="26DA4D76" w14:textId="77777777" w:rsidR="00A67887" w:rsidRPr="00C25998" w:rsidRDefault="00A67887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C25998">
        <w:rPr>
          <w:sz w:val="20"/>
          <w:szCs w:val="20"/>
          <w:lang w:val="es-MX"/>
        </w:rPr>
        <w:t xml:space="preserve">Falla </w:t>
      </w:r>
      <w:r w:rsidR="00C51AF0">
        <w:rPr>
          <w:sz w:val="20"/>
          <w:szCs w:val="20"/>
          <w:lang w:val="es-MX"/>
        </w:rPr>
        <w:t xml:space="preserve">del motor </w:t>
      </w:r>
      <w:r w:rsidRPr="00C25998">
        <w:rPr>
          <w:sz w:val="20"/>
          <w:szCs w:val="20"/>
          <w:lang w:val="es-MX"/>
        </w:rPr>
        <w:t>cuando estaba en marcha</w:t>
      </w:r>
    </w:p>
    <w:p w14:paraId="1FDA6FF3" w14:textId="77777777" w:rsidR="00A67887" w:rsidRPr="003E4615" w:rsidRDefault="00A67887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3E4615">
        <w:rPr>
          <w:sz w:val="20"/>
          <w:szCs w:val="20"/>
          <w:lang w:val="es-MX"/>
        </w:rPr>
        <w:t xml:space="preserve">Falla </w:t>
      </w:r>
      <w:r w:rsidR="00C51AF0">
        <w:rPr>
          <w:sz w:val="20"/>
          <w:szCs w:val="20"/>
          <w:lang w:val="es-MX"/>
        </w:rPr>
        <w:t xml:space="preserve">del motor </w:t>
      </w:r>
      <w:r w:rsidRPr="003E4615">
        <w:rPr>
          <w:sz w:val="20"/>
          <w:szCs w:val="20"/>
          <w:lang w:val="es-MX"/>
        </w:rPr>
        <w:t>al arrancar</w:t>
      </w:r>
    </w:p>
    <w:p w14:paraId="1A058D14" w14:textId="77777777" w:rsidR="00A67887" w:rsidRPr="003E4615" w:rsidRDefault="00A67887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3E4615">
        <w:rPr>
          <w:sz w:val="20"/>
          <w:szCs w:val="20"/>
          <w:lang w:val="es-MX"/>
        </w:rPr>
        <w:t>Sobre-velocidad</w:t>
      </w:r>
    </w:p>
    <w:p w14:paraId="6201FCE6" w14:textId="77777777" w:rsidR="00A67887" w:rsidRPr="003E4615" w:rsidRDefault="00C51AF0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>
        <w:rPr>
          <w:sz w:val="20"/>
          <w:szCs w:val="20"/>
          <w:lang w:val="es-MX"/>
        </w:rPr>
        <w:t>Baja</w:t>
      </w:r>
      <w:r w:rsidR="00CF4F38">
        <w:rPr>
          <w:sz w:val="20"/>
          <w:szCs w:val="20"/>
          <w:lang w:val="es-MX"/>
        </w:rPr>
        <w:t xml:space="preserve"> temperatura a</w:t>
      </w:r>
      <w:r w:rsidR="00A67887" w:rsidRPr="003E4615">
        <w:rPr>
          <w:sz w:val="20"/>
          <w:szCs w:val="20"/>
          <w:lang w:val="es-MX"/>
        </w:rPr>
        <w:t>mbiente</w:t>
      </w:r>
    </w:p>
    <w:p w14:paraId="014FEC15" w14:textId="77777777" w:rsidR="00A765FB" w:rsidRPr="003E4615" w:rsidRDefault="00CF4F38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>
        <w:rPr>
          <w:sz w:val="20"/>
          <w:szCs w:val="20"/>
          <w:lang w:val="es-MX"/>
        </w:rPr>
        <w:t>Bomba en d</w:t>
      </w:r>
      <w:r w:rsidR="00A765FB" w:rsidRPr="003E4615">
        <w:rPr>
          <w:sz w:val="20"/>
          <w:szCs w:val="20"/>
          <w:lang w:val="es-MX"/>
        </w:rPr>
        <w:t>emanda</w:t>
      </w:r>
    </w:p>
    <w:p w14:paraId="7220A403" w14:textId="77777777" w:rsidR="00A765FB" w:rsidRPr="003E4615" w:rsidRDefault="00CF4F38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>
        <w:rPr>
          <w:sz w:val="20"/>
          <w:szCs w:val="20"/>
          <w:lang w:val="es-MX"/>
        </w:rPr>
        <w:t>Presión de a</w:t>
      </w:r>
      <w:r w:rsidR="00A765FB" w:rsidRPr="003E4615">
        <w:rPr>
          <w:sz w:val="20"/>
          <w:szCs w:val="20"/>
          <w:lang w:val="es-MX"/>
        </w:rPr>
        <w:t>rranque no válida</w:t>
      </w:r>
    </w:p>
    <w:p w14:paraId="694104BE" w14:textId="77777777" w:rsidR="00A765FB" w:rsidRPr="003E4615" w:rsidRDefault="00A765FB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3E4615">
        <w:rPr>
          <w:sz w:val="20"/>
          <w:szCs w:val="20"/>
          <w:lang w:val="es-MX"/>
        </w:rPr>
        <w:t xml:space="preserve">Sobre-presión en el </w:t>
      </w:r>
      <w:r w:rsidR="00CF4F38">
        <w:rPr>
          <w:sz w:val="20"/>
          <w:szCs w:val="20"/>
          <w:lang w:val="es-MX"/>
        </w:rPr>
        <w:t>s</w:t>
      </w:r>
      <w:r w:rsidRPr="003E4615">
        <w:rPr>
          <w:sz w:val="20"/>
          <w:szCs w:val="20"/>
          <w:lang w:val="es-MX"/>
        </w:rPr>
        <w:t>istema</w:t>
      </w:r>
    </w:p>
    <w:p w14:paraId="7E5FE9ED" w14:textId="77777777" w:rsidR="00A765FB" w:rsidRPr="003E4615" w:rsidRDefault="00C51AF0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>
        <w:rPr>
          <w:sz w:val="20"/>
          <w:szCs w:val="20"/>
          <w:lang w:val="es-MX"/>
        </w:rPr>
        <w:t>Baja</w:t>
      </w:r>
      <w:r w:rsidR="00A765FB" w:rsidRPr="003E4615">
        <w:rPr>
          <w:sz w:val="20"/>
          <w:szCs w:val="20"/>
          <w:lang w:val="es-MX"/>
        </w:rPr>
        <w:t xml:space="preserve"> presión en el sistema</w:t>
      </w:r>
    </w:p>
    <w:p w14:paraId="409E216F" w14:textId="77777777" w:rsidR="00A765FB" w:rsidRPr="003E4615" w:rsidRDefault="00E40B38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3E4615">
        <w:rPr>
          <w:sz w:val="20"/>
          <w:szCs w:val="20"/>
          <w:lang w:val="es-MX"/>
        </w:rPr>
        <w:t>Sobre voltaje</w:t>
      </w:r>
      <w:r w:rsidR="00A765FB" w:rsidRPr="003E4615">
        <w:rPr>
          <w:sz w:val="20"/>
          <w:szCs w:val="20"/>
          <w:lang w:val="es-MX"/>
        </w:rPr>
        <w:t xml:space="preserve"> de batería # 1</w:t>
      </w:r>
    </w:p>
    <w:p w14:paraId="0D756E61" w14:textId="77777777" w:rsidR="00A765FB" w:rsidRPr="00EC06A2" w:rsidRDefault="00E40B38" w:rsidP="003E4615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C06A2">
        <w:rPr>
          <w:sz w:val="20"/>
          <w:szCs w:val="20"/>
          <w:lang w:val="es-MX"/>
        </w:rPr>
        <w:t>Sobre voltaje</w:t>
      </w:r>
      <w:r w:rsidR="00A765FB" w:rsidRPr="00EC06A2">
        <w:rPr>
          <w:sz w:val="20"/>
          <w:szCs w:val="20"/>
          <w:lang w:val="es-MX"/>
        </w:rPr>
        <w:t xml:space="preserve"> de batería # 2</w:t>
      </w:r>
    </w:p>
    <w:p w14:paraId="6D18248D" w14:textId="77777777" w:rsidR="00A214BD" w:rsidRPr="00EC06A2" w:rsidRDefault="00A214BD" w:rsidP="00A214BD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C06A2">
        <w:rPr>
          <w:sz w:val="20"/>
          <w:szCs w:val="20"/>
          <w:lang w:val="es-MX"/>
        </w:rPr>
        <w:t>Bajo nivel de la reserva de agua</w:t>
      </w:r>
    </w:p>
    <w:p w14:paraId="5AD24C4C" w14:textId="77777777" w:rsidR="00A214BD" w:rsidRPr="00EC06A2" w:rsidRDefault="00A214BD" w:rsidP="00A214BD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C06A2">
        <w:rPr>
          <w:sz w:val="20"/>
          <w:szCs w:val="20"/>
          <w:lang w:val="es-MX"/>
        </w:rPr>
        <w:t>Fuga del tanque de combustible</w:t>
      </w:r>
    </w:p>
    <w:p w14:paraId="50C5DAB9" w14:textId="77777777" w:rsidR="00575259" w:rsidRPr="00575259" w:rsidRDefault="00575259" w:rsidP="00575259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C06A2">
        <w:rPr>
          <w:sz w:val="20"/>
          <w:szCs w:val="20"/>
          <w:lang w:val="es-MX"/>
        </w:rPr>
        <w:t xml:space="preserve"> Bajo</w:t>
      </w:r>
      <w:r w:rsidRPr="00575259">
        <w:rPr>
          <w:sz w:val="20"/>
          <w:szCs w:val="20"/>
          <w:lang w:val="es-MX"/>
        </w:rPr>
        <w:t xml:space="preserve"> nivel de combustible</w:t>
      </w:r>
    </w:p>
    <w:p w14:paraId="5164C040" w14:textId="77777777" w:rsidR="00575259" w:rsidRDefault="00575259" w:rsidP="00575259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75259">
        <w:rPr>
          <w:sz w:val="20"/>
          <w:szCs w:val="20"/>
          <w:lang w:val="es-MX"/>
        </w:rPr>
        <w:t>Alto nivel de combustible</w:t>
      </w:r>
    </w:p>
    <w:p w14:paraId="2130374F" w14:textId="77777777" w:rsidR="000F7966" w:rsidRPr="00575259" w:rsidRDefault="005A3225" w:rsidP="00575259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75259">
        <w:rPr>
          <w:sz w:val="20"/>
          <w:szCs w:val="20"/>
          <w:lang w:val="es-MX"/>
        </w:rPr>
        <w:t>Interruptor</w:t>
      </w:r>
      <w:r w:rsidR="000F7966" w:rsidRPr="00575259">
        <w:rPr>
          <w:sz w:val="20"/>
          <w:szCs w:val="20"/>
          <w:lang w:val="es-MX"/>
        </w:rPr>
        <w:t xml:space="preserve"> ECM </w:t>
      </w:r>
      <w:r w:rsidR="00CF4F38">
        <w:rPr>
          <w:sz w:val="20"/>
          <w:szCs w:val="20"/>
          <w:lang w:val="es-MX"/>
        </w:rPr>
        <w:t>p</w:t>
      </w:r>
      <w:r w:rsidRPr="00575259">
        <w:rPr>
          <w:sz w:val="20"/>
          <w:szCs w:val="20"/>
          <w:lang w:val="es-MX"/>
        </w:rPr>
        <w:t>osición</w:t>
      </w:r>
      <w:r w:rsidR="000F7966" w:rsidRPr="00575259">
        <w:rPr>
          <w:sz w:val="20"/>
          <w:szCs w:val="20"/>
          <w:lang w:val="es-MX"/>
        </w:rPr>
        <w:t xml:space="preserve"> </w:t>
      </w:r>
      <w:r w:rsidR="00CF4F38">
        <w:rPr>
          <w:sz w:val="20"/>
          <w:szCs w:val="20"/>
          <w:lang w:val="es-MX"/>
        </w:rPr>
        <w:t>a</w:t>
      </w:r>
      <w:r w:rsidR="000F7966" w:rsidRPr="00575259">
        <w:rPr>
          <w:sz w:val="20"/>
          <w:szCs w:val="20"/>
          <w:lang w:val="es-MX"/>
        </w:rPr>
        <w:t>lterna</w:t>
      </w:r>
    </w:p>
    <w:p w14:paraId="51C6A64B" w14:textId="77777777" w:rsidR="001F192C" w:rsidRPr="00575259" w:rsidRDefault="001F192C" w:rsidP="001F192C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MX"/>
        </w:rPr>
      </w:pPr>
      <w:r w:rsidRPr="00575259">
        <w:rPr>
          <w:rFonts w:asciiTheme="minorHAnsi" w:hAnsiTheme="minorHAnsi" w:cstheme="minorHAnsi"/>
          <w:noProof/>
          <w:sz w:val="20"/>
          <w:szCs w:val="20"/>
          <w:lang w:val="es-MX"/>
        </w:rPr>
        <w:t>Mal funcionamiento del sistema de inyecci</w:t>
      </w:r>
      <w:r w:rsidR="00C51AF0">
        <w:rPr>
          <w:rFonts w:asciiTheme="minorHAnsi" w:hAnsiTheme="minorHAnsi" w:cstheme="minorHAnsi"/>
          <w:noProof/>
          <w:sz w:val="20"/>
          <w:szCs w:val="20"/>
          <w:lang w:val="es-MX"/>
        </w:rPr>
        <w:t>ó</w:t>
      </w:r>
      <w:r w:rsidRPr="00575259">
        <w:rPr>
          <w:rFonts w:asciiTheme="minorHAnsi" w:hAnsiTheme="minorHAnsi" w:cstheme="minorHAnsi"/>
          <w:noProof/>
          <w:sz w:val="20"/>
          <w:szCs w:val="20"/>
          <w:lang w:val="es-MX"/>
        </w:rPr>
        <w:t>n</w:t>
      </w:r>
    </w:p>
    <w:p w14:paraId="4CE667DB" w14:textId="77777777" w:rsidR="00575259" w:rsidRPr="00575259" w:rsidRDefault="00575259" w:rsidP="00575259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DE4221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 </w:t>
      </w:r>
      <w:r w:rsidRPr="00575259">
        <w:rPr>
          <w:rFonts w:asciiTheme="minorHAnsi" w:hAnsiTheme="minorHAnsi" w:cstheme="minorHAnsi"/>
          <w:noProof/>
          <w:sz w:val="20"/>
          <w:szCs w:val="20"/>
        </w:rPr>
        <w:t>Alta temperatura del motor</w:t>
      </w:r>
    </w:p>
    <w:p w14:paraId="3E2B29E1" w14:textId="77777777" w:rsidR="003E4615" w:rsidRPr="00575259" w:rsidRDefault="00575259" w:rsidP="00575259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MX"/>
        </w:rPr>
      </w:pPr>
      <w:r w:rsidRPr="00575259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 Baja temperatura del motor</w:t>
      </w:r>
      <w:r w:rsidR="00A214BD" w:rsidRPr="00575259">
        <w:rPr>
          <w:rFonts w:asciiTheme="minorHAnsi" w:hAnsiTheme="minorHAnsi" w:cstheme="minorHAnsi"/>
          <w:noProof/>
          <w:sz w:val="20"/>
          <w:szCs w:val="20"/>
          <w:lang w:val="es-MX"/>
        </w:rPr>
        <w:t>ECM Advertancia</w:t>
      </w:r>
    </w:p>
    <w:p w14:paraId="18F2771B" w14:textId="77777777" w:rsidR="00575259" w:rsidRDefault="00174CF3" w:rsidP="00575259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75259">
        <w:rPr>
          <w:rFonts w:asciiTheme="minorHAnsi" w:hAnsiTheme="minorHAnsi" w:cstheme="minorHAnsi"/>
          <w:noProof/>
          <w:sz w:val="20"/>
          <w:szCs w:val="20"/>
        </w:rPr>
        <w:t xml:space="preserve">Falla </w:t>
      </w:r>
      <w:r w:rsidR="00A214BD" w:rsidRPr="00575259">
        <w:rPr>
          <w:rFonts w:asciiTheme="minorHAnsi" w:hAnsiTheme="minorHAnsi" w:cstheme="minorHAnsi"/>
          <w:noProof/>
          <w:sz w:val="20"/>
          <w:szCs w:val="20"/>
        </w:rPr>
        <w:t xml:space="preserve">ECM </w:t>
      </w:r>
      <w:r>
        <w:rPr>
          <w:rFonts w:asciiTheme="minorHAnsi" w:hAnsiTheme="minorHAnsi" w:cstheme="minorHAnsi"/>
          <w:noProof/>
          <w:sz w:val="20"/>
          <w:szCs w:val="20"/>
        </w:rPr>
        <w:t>del motor</w:t>
      </w:r>
    </w:p>
    <w:p w14:paraId="28CFFC89" w14:textId="77777777" w:rsidR="00104642" w:rsidRPr="00104642" w:rsidRDefault="00104642" w:rsidP="00575259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MX"/>
        </w:rPr>
      </w:pPr>
      <w:r>
        <w:rPr>
          <w:sz w:val="20"/>
          <w:szCs w:val="20"/>
          <w:lang w:val="es-MX"/>
        </w:rPr>
        <w:t>Baja</w:t>
      </w:r>
      <w:r w:rsidRPr="003E4615">
        <w:rPr>
          <w:sz w:val="20"/>
          <w:szCs w:val="20"/>
          <w:lang w:val="es-MX"/>
        </w:rPr>
        <w:t xml:space="preserve"> presión </w:t>
      </w:r>
      <w:r>
        <w:rPr>
          <w:sz w:val="20"/>
          <w:szCs w:val="20"/>
          <w:lang w:val="es-MX"/>
        </w:rPr>
        <w:t>de aceite del motor</w:t>
      </w:r>
    </w:p>
    <w:p w14:paraId="4E17D050" w14:textId="77777777" w:rsidR="00575259" w:rsidRPr="00575259" w:rsidRDefault="00575259" w:rsidP="00575259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MX"/>
        </w:rPr>
      </w:pPr>
      <w:r w:rsidRPr="00575259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Alta Temperatura del Agua </w:t>
      </w:r>
      <w:r w:rsidR="00104642" w:rsidRPr="00C25998">
        <w:rPr>
          <w:rFonts w:asciiTheme="minorHAnsi" w:hAnsiTheme="minorHAnsi" w:cstheme="minorHAnsi"/>
          <w:noProof/>
          <w:sz w:val="20"/>
          <w:szCs w:val="20"/>
          <w:lang w:val="es-MX"/>
        </w:rPr>
        <w:t>de enfriamiento</w:t>
      </w:r>
    </w:p>
    <w:p w14:paraId="029F5DEA" w14:textId="77777777" w:rsidR="00E62973" w:rsidRPr="00E62973" w:rsidRDefault="00E62973" w:rsidP="00E62973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E62973">
        <w:rPr>
          <w:rFonts w:asciiTheme="minorHAnsi" w:hAnsiTheme="minorHAnsi" w:cstheme="minorHAnsi"/>
          <w:noProof/>
          <w:sz w:val="20"/>
          <w:szCs w:val="20"/>
        </w:rPr>
        <w:t>Baja presión de succión</w:t>
      </w:r>
    </w:p>
    <w:p w14:paraId="36E28D1C" w14:textId="77777777" w:rsidR="003E4615" w:rsidRPr="00E62973" w:rsidRDefault="003E4615" w:rsidP="00E62973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E62973">
        <w:rPr>
          <w:sz w:val="20"/>
          <w:szCs w:val="20"/>
          <w:lang w:val="es-MX"/>
        </w:rPr>
        <w:t>Motor en marcha</w:t>
      </w:r>
    </w:p>
    <w:p w14:paraId="2C4C405F" w14:textId="77777777" w:rsidR="003E4615" w:rsidRDefault="003E4615" w:rsidP="003E4615">
      <w:pPr>
        <w:pStyle w:val="BasicParagraph"/>
        <w:numPr>
          <w:ilvl w:val="2"/>
          <w:numId w:val="24"/>
        </w:numPr>
        <w:rPr>
          <w:rFonts w:ascii="Calibri" w:hAnsi="Calibri"/>
          <w:color w:val="auto"/>
          <w:sz w:val="20"/>
          <w:szCs w:val="20"/>
          <w:lang w:val="es-MX" w:eastAsia="en-US"/>
        </w:rPr>
      </w:pPr>
      <w:r w:rsidRPr="00E62973">
        <w:rPr>
          <w:rFonts w:ascii="Calibri" w:hAnsi="Calibri"/>
          <w:color w:val="auto"/>
          <w:sz w:val="20"/>
          <w:szCs w:val="20"/>
          <w:lang w:val="es-MX" w:eastAsia="en-US"/>
        </w:rPr>
        <w:t>Interruptor</w:t>
      </w:r>
      <w:r w:rsidRPr="003E4615">
        <w:rPr>
          <w:rFonts w:ascii="Calibri" w:hAnsi="Calibri"/>
          <w:color w:val="auto"/>
          <w:sz w:val="20"/>
          <w:szCs w:val="20"/>
          <w:lang w:val="es-MX" w:eastAsia="en-US"/>
        </w:rPr>
        <w:t xml:space="preserve"> en AUTOMATICO</w:t>
      </w:r>
    </w:p>
    <w:p w14:paraId="044E34C9" w14:textId="77777777" w:rsidR="003E4615" w:rsidRDefault="003E4615" w:rsidP="003E4615">
      <w:pPr>
        <w:pStyle w:val="BasicParagraph"/>
        <w:numPr>
          <w:ilvl w:val="2"/>
          <w:numId w:val="24"/>
        </w:numPr>
        <w:rPr>
          <w:rFonts w:ascii="Calibri" w:hAnsi="Calibri"/>
          <w:color w:val="auto"/>
          <w:sz w:val="20"/>
          <w:szCs w:val="20"/>
          <w:lang w:val="es-MX" w:eastAsia="en-US"/>
        </w:rPr>
      </w:pPr>
      <w:r>
        <w:rPr>
          <w:rFonts w:ascii="Calibri" w:hAnsi="Calibri"/>
          <w:color w:val="auto"/>
          <w:sz w:val="20"/>
          <w:szCs w:val="20"/>
          <w:lang w:val="es-MX" w:eastAsia="en-US"/>
        </w:rPr>
        <w:t xml:space="preserve">Interruptor en MANUAL   </w:t>
      </w:r>
    </w:p>
    <w:p w14:paraId="474BC64E" w14:textId="77777777" w:rsidR="003E4615" w:rsidRPr="003E4615" w:rsidRDefault="003E4615" w:rsidP="003E4615">
      <w:pPr>
        <w:pStyle w:val="BasicParagraph"/>
        <w:numPr>
          <w:ilvl w:val="2"/>
          <w:numId w:val="24"/>
        </w:numPr>
        <w:rPr>
          <w:rFonts w:ascii="Calibri" w:hAnsi="Calibri"/>
          <w:color w:val="auto"/>
          <w:sz w:val="20"/>
          <w:szCs w:val="20"/>
          <w:lang w:val="es-MX" w:eastAsia="en-US"/>
        </w:rPr>
      </w:pPr>
      <w:r w:rsidRPr="003E4615">
        <w:rPr>
          <w:rFonts w:ascii="Calibri" w:hAnsi="Calibri"/>
          <w:color w:val="auto"/>
          <w:sz w:val="20"/>
          <w:szCs w:val="20"/>
          <w:lang w:val="es-MX" w:eastAsia="en-US"/>
        </w:rPr>
        <w:t xml:space="preserve">Interruptor en APAGADO                    </w:t>
      </w:r>
    </w:p>
    <w:p w14:paraId="41037C85" w14:textId="77777777" w:rsidR="003E4615" w:rsidRPr="00EC06A2" w:rsidRDefault="003E4615" w:rsidP="003E4615">
      <w:pPr>
        <w:pStyle w:val="BasicParagraph"/>
        <w:numPr>
          <w:ilvl w:val="2"/>
          <w:numId w:val="24"/>
        </w:numPr>
        <w:rPr>
          <w:rFonts w:ascii="Calibri" w:hAnsi="Calibri"/>
          <w:color w:val="auto"/>
          <w:sz w:val="16"/>
          <w:szCs w:val="20"/>
          <w:lang w:val="es-MX" w:eastAsia="en-US"/>
        </w:rPr>
      </w:pPr>
      <w:r w:rsidRPr="003E4615">
        <w:rPr>
          <w:rFonts w:ascii="Calibri" w:hAnsi="Calibri"/>
          <w:color w:val="auto"/>
          <w:sz w:val="20"/>
          <w:szCs w:val="20"/>
          <w:lang w:val="es-MX" w:eastAsia="en-US"/>
        </w:rPr>
        <w:t xml:space="preserve">Temperatura en sala de bombas </w:t>
      </w:r>
      <w:r w:rsidRPr="00EC06A2">
        <w:rPr>
          <w:rFonts w:ascii="Calibri" w:hAnsi="Calibri"/>
          <w:color w:val="auto"/>
          <w:sz w:val="16"/>
          <w:szCs w:val="20"/>
          <w:lang w:val="es-MX" w:eastAsia="en-US"/>
        </w:rPr>
        <w:t>(ºF o ºC)</w:t>
      </w:r>
    </w:p>
    <w:p w14:paraId="3DCCE085" w14:textId="77777777" w:rsidR="003E4615" w:rsidRPr="003E4615" w:rsidRDefault="003E4615" w:rsidP="003E4615">
      <w:pPr>
        <w:pStyle w:val="BasicParagraph"/>
        <w:numPr>
          <w:ilvl w:val="2"/>
          <w:numId w:val="24"/>
        </w:numPr>
        <w:rPr>
          <w:rFonts w:ascii="Calibri" w:hAnsi="Calibri"/>
          <w:color w:val="auto"/>
          <w:sz w:val="20"/>
          <w:szCs w:val="20"/>
          <w:lang w:val="es-MX" w:eastAsia="en-US"/>
        </w:rPr>
      </w:pPr>
      <w:r w:rsidRPr="003E4615">
        <w:rPr>
          <w:rFonts w:ascii="Calibri" w:hAnsi="Calibri"/>
          <w:color w:val="auto"/>
          <w:sz w:val="20"/>
          <w:szCs w:val="20"/>
          <w:lang w:val="es-MX" w:eastAsia="en-US"/>
        </w:rPr>
        <w:t>Prueba periódica</w:t>
      </w:r>
    </w:p>
    <w:p w14:paraId="77CE1EDC" w14:textId="77777777" w:rsidR="003E4615" w:rsidRPr="003E4615" w:rsidRDefault="003E4615" w:rsidP="003E4615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MX"/>
        </w:rPr>
      </w:pPr>
      <w:r w:rsidRPr="003E4615">
        <w:rPr>
          <w:rFonts w:asciiTheme="minorHAnsi" w:hAnsiTheme="minorHAnsi" w:cstheme="minorHAnsi"/>
          <w:noProof/>
          <w:sz w:val="20"/>
          <w:szCs w:val="20"/>
          <w:lang w:val="es-MX"/>
        </w:rPr>
        <w:t>Ciclo de arranque</w:t>
      </w:r>
    </w:p>
    <w:p w14:paraId="3982E83D" w14:textId="77777777" w:rsidR="00614E8F" w:rsidRDefault="005D385A" w:rsidP="00614E8F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>
        <w:rPr>
          <w:sz w:val="20"/>
          <w:szCs w:val="20"/>
          <w:lang w:val="es-MX"/>
        </w:rPr>
        <w:t>Corriente alterna AC</w:t>
      </w:r>
      <w:r w:rsidR="003E4615" w:rsidRPr="003E4615">
        <w:rPr>
          <w:sz w:val="20"/>
          <w:szCs w:val="20"/>
          <w:lang w:val="es-MX"/>
        </w:rPr>
        <w:t xml:space="preserve"> disponible </w:t>
      </w:r>
    </w:p>
    <w:p w14:paraId="6E1451FC" w14:textId="77777777" w:rsidR="00A70481" w:rsidRPr="00614E8F" w:rsidRDefault="00A70481" w:rsidP="00614E8F">
      <w:pPr>
        <w:pStyle w:val="ListParagraph"/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614E8F">
        <w:rPr>
          <w:sz w:val="20"/>
          <w:szCs w:val="20"/>
          <w:lang w:val="es-MX"/>
        </w:rPr>
        <w:t>CICLO DE ARRANQUES</w:t>
      </w:r>
    </w:p>
    <w:p w14:paraId="1C9A2AFB" w14:textId="77777777" w:rsidR="00A70481" w:rsidRPr="00F53D06" w:rsidRDefault="00A70481" w:rsidP="003E4615">
      <w:pPr>
        <w:numPr>
          <w:ilvl w:val="1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Arranque con la batería # 1 por 15 segundos</w:t>
      </w:r>
    </w:p>
    <w:p w14:paraId="616FB187" w14:textId="77777777" w:rsidR="00A70481" w:rsidRPr="00F53D06" w:rsidRDefault="00A70481" w:rsidP="003E4615">
      <w:pPr>
        <w:numPr>
          <w:ilvl w:val="1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Descanso por 15 segundos</w:t>
      </w:r>
    </w:p>
    <w:p w14:paraId="14FA79C9" w14:textId="77777777" w:rsidR="00A70481" w:rsidRPr="00F53D06" w:rsidRDefault="00A70481" w:rsidP="003E4615">
      <w:pPr>
        <w:numPr>
          <w:ilvl w:val="1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Arranque con la batería # 2 por 15 segundos</w:t>
      </w:r>
    </w:p>
    <w:p w14:paraId="681EE384" w14:textId="77777777" w:rsidR="00EB4D00" w:rsidRDefault="00A70481" w:rsidP="00EB4D00">
      <w:pPr>
        <w:numPr>
          <w:ilvl w:val="1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Deberá repetirse 3 veces con cada batería. Deberá aparecer la alarma visual "Falla para arrancar", si el motor no arranca una vez completado el ciclo</w:t>
      </w:r>
    </w:p>
    <w:p w14:paraId="040B3472" w14:textId="77777777" w:rsidR="00D978C9" w:rsidRPr="00EB4D00" w:rsidRDefault="00FE50C3" w:rsidP="00EB4D00">
      <w:pPr>
        <w:pStyle w:val="ListParagraph"/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REGISTRO DE EVENTOS Y PRESIONES</w:t>
      </w:r>
    </w:p>
    <w:p w14:paraId="3CE7A5B2" w14:textId="77777777" w:rsidR="004D58EA" w:rsidRPr="005A65AB" w:rsidRDefault="004D58EA" w:rsidP="004D58EA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Deberá ser capaz de exhibir los eventos de operación de por vida del controlador, y exhibir los registros de presión en forma de datos y/o gráficos. </w:t>
      </w:r>
    </w:p>
    <w:p w14:paraId="1DCC84EB" w14:textId="77777777" w:rsidR="00D978C9" w:rsidRPr="00EB4D00" w:rsidRDefault="003A0D2E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47018D">
        <w:rPr>
          <w:sz w:val="20"/>
          <w:szCs w:val="20"/>
          <w:lang w:val="es-MX"/>
        </w:rPr>
        <w:t>Deberá ser capaz de exhibir los eventos de operación de por vida del controlador, y exhibir los registros de presión en forma de datos y/o gráficos.</w:t>
      </w:r>
      <w:r w:rsidR="00D978C9" w:rsidRPr="00EB4D00">
        <w:rPr>
          <w:sz w:val="20"/>
          <w:szCs w:val="20"/>
          <w:lang w:val="es-MX"/>
        </w:rPr>
        <w:t xml:space="preserve"> </w:t>
      </w:r>
    </w:p>
    <w:p w14:paraId="4A13EA63" w14:textId="21A623E1" w:rsidR="00D978C9" w:rsidRPr="00EB4D00" w:rsidRDefault="00A95352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A95352">
        <w:rPr>
          <w:sz w:val="20"/>
          <w:szCs w:val="20"/>
          <w:lang w:val="es-MX"/>
        </w:rPr>
        <w:t>Los datos deberán poder recuperarse y descargarse a una unidad USB o aplicación móvil.</w:t>
      </w:r>
    </w:p>
    <w:p w14:paraId="7913A896" w14:textId="77777777" w:rsidR="00614E8F" w:rsidRPr="00DE5BE3" w:rsidRDefault="00614E8F" w:rsidP="00614E8F">
      <w:pPr>
        <w:numPr>
          <w:ilvl w:val="2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DE5BE3">
        <w:rPr>
          <w:sz w:val="20"/>
          <w:szCs w:val="20"/>
          <w:lang w:val="es-MX"/>
        </w:rPr>
        <w:t>Estadísticas de por vida</w:t>
      </w:r>
    </w:p>
    <w:p w14:paraId="02376D6B" w14:textId="77777777" w:rsidR="00614E8F" w:rsidRPr="00DE5BE3" w:rsidRDefault="00614E8F" w:rsidP="00614E8F">
      <w:pPr>
        <w:numPr>
          <w:ilvl w:val="3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DE5BE3">
        <w:rPr>
          <w:sz w:val="20"/>
          <w:szCs w:val="20"/>
          <w:lang w:val="es-MX"/>
        </w:rPr>
        <w:t>Primera puesta en marcha</w:t>
      </w:r>
    </w:p>
    <w:p w14:paraId="236D5D24" w14:textId="77777777" w:rsidR="00614E8F" w:rsidRPr="00DE5BE3" w:rsidRDefault="00614E8F" w:rsidP="00614E8F">
      <w:pPr>
        <w:numPr>
          <w:ilvl w:val="3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DE5BE3">
        <w:rPr>
          <w:sz w:val="20"/>
          <w:szCs w:val="20"/>
          <w:lang w:val="es-MX"/>
        </w:rPr>
        <w:t>Tiempo energizado</w:t>
      </w:r>
    </w:p>
    <w:p w14:paraId="359AFB8F" w14:textId="77777777" w:rsidR="00614E8F" w:rsidRPr="00DE5BE3" w:rsidRDefault="00614E8F" w:rsidP="00614E8F">
      <w:pPr>
        <w:numPr>
          <w:ilvl w:val="2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DE5BE3">
        <w:rPr>
          <w:sz w:val="20"/>
          <w:szCs w:val="20"/>
          <w:lang w:val="es-MX"/>
        </w:rPr>
        <w:t>Estadísticas del</w:t>
      </w:r>
      <w:r w:rsidRPr="00DE5BE3">
        <w:rPr>
          <w:sz w:val="20"/>
          <w:szCs w:val="20"/>
          <w:lang w:val="es-ES"/>
        </w:rPr>
        <w:t xml:space="preserve"> primer y</w:t>
      </w:r>
      <w:r w:rsidRPr="00DE5BE3">
        <w:rPr>
          <w:sz w:val="20"/>
          <w:szCs w:val="20"/>
          <w:lang w:val="es-MX"/>
        </w:rPr>
        <w:t xml:space="preserve"> último servicio</w:t>
      </w:r>
    </w:p>
    <w:p w14:paraId="15B16063" w14:textId="77777777" w:rsidR="00614E8F" w:rsidRPr="00DE5BE3" w:rsidRDefault="00614E8F" w:rsidP="00614E8F">
      <w:pPr>
        <w:numPr>
          <w:ilvl w:val="3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DE5BE3">
        <w:rPr>
          <w:sz w:val="20"/>
          <w:szCs w:val="20"/>
          <w:lang w:val="es-MX"/>
        </w:rPr>
        <w:t>Primera Puesta en marcha</w:t>
      </w:r>
    </w:p>
    <w:p w14:paraId="50CB7BB9" w14:textId="77777777" w:rsidR="00614E8F" w:rsidRPr="00E40B38" w:rsidRDefault="00614E8F" w:rsidP="00614E8F">
      <w:pPr>
        <w:pStyle w:val="ListParagraph"/>
        <w:numPr>
          <w:ilvl w:val="3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0B38">
        <w:rPr>
          <w:sz w:val="20"/>
          <w:szCs w:val="20"/>
          <w:lang w:val="es-MX"/>
        </w:rPr>
        <w:t>Tiempo energizado</w:t>
      </w:r>
    </w:p>
    <w:p w14:paraId="2956462B" w14:textId="77777777" w:rsidR="00614E8F" w:rsidRPr="00E40B38" w:rsidRDefault="00614E8F" w:rsidP="00614E8F">
      <w:pPr>
        <w:pStyle w:val="ListParagraph"/>
        <w:numPr>
          <w:ilvl w:val="3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0B38">
        <w:rPr>
          <w:sz w:val="20"/>
          <w:szCs w:val="20"/>
          <w:lang w:val="es-MX"/>
        </w:rPr>
        <w:t>Estadísticas del motor:</w:t>
      </w:r>
    </w:p>
    <w:p w14:paraId="6DCEB0EA" w14:textId="77777777" w:rsidR="00614E8F" w:rsidRPr="00E40B38" w:rsidRDefault="00614E8F" w:rsidP="00614E8F">
      <w:pPr>
        <w:pStyle w:val="ListParagraph"/>
        <w:numPr>
          <w:ilvl w:val="4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0B38">
        <w:rPr>
          <w:sz w:val="20"/>
          <w:szCs w:val="20"/>
          <w:lang w:val="es-MX"/>
        </w:rPr>
        <w:t>Tiempo en marcha</w:t>
      </w:r>
    </w:p>
    <w:p w14:paraId="2D660449" w14:textId="77777777" w:rsidR="00614E8F" w:rsidRPr="00E40B38" w:rsidRDefault="00614E8F" w:rsidP="00614E8F">
      <w:pPr>
        <w:pStyle w:val="ListParagraph"/>
        <w:numPr>
          <w:ilvl w:val="4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0B38">
        <w:rPr>
          <w:sz w:val="20"/>
          <w:szCs w:val="20"/>
          <w:lang w:val="es-MX"/>
        </w:rPr>
        <w:t>Número de arranques</w:t>
      </w:r>
    </w:p>
    <w:p w14:paraId="3DBF20FD" w14:textId="77777777" w:rsidR="00614E8F" w:rsidRPr="00E40B38" w:rsidRDefault="00614E8F" w:rsidP="00614E8F">
      <w:pPr>
        <w:pStyle w:val="ListParagraph"/>
        <w:numPr>
          <w:ilvl w:val="4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0B38">
        <w:rPr>
          <w:sz w:val="20"/>
          <w:szCs w:val="20"/>
          <w:lang w:val="es-MX"/>
        </w:rPr>
        <w:t>Ultimo arranque</w:t>
      </w:r>
    </w:p>
    <w:p w14:paraId="686153CA" w14:textId="77777777" w:rsidR="00614E8F" w:rsidRPr="00E40B38" w:rsidRDefault="00614E8F" w:rsidP="00614E8F">
      <w:pPr>
        <w:numPr>
          <w:ilvl w:val="3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0B38">
        <w:rPr>
          <w:sz w:val="20"/>
          <w:szCs w:val="20"/>
          <w:lang w:val="es-MX"/>
        </w:rPr>
        <w:t>Mínimo, máximo, presión promedio del sistema</w:t>
      </w:r>
    </w:p>
    <w:p w14:paraId="78D849F7" w14:textId="77777777" w:rsidR="00614E8F" w:rsidRPr="00E40B38" w:rsidRDefault="00614E8F" w:rsidP="00614E8F">
      <w:pPr>
        <w:numPr>
          <w:ilvl w:val="3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0B38">
        <w:rPr>
          <w:sz w:val="20"/>
          <w:szCs w:val="20"/>
          <w:lang w:val="es-MX"/>
        </w:rPr>
        <w:t>Mínimo, máximo, temperatura promedio de la sala de bombas</w:t>
      </w:r>
    </w:p>
    <w:p w14:paraId="1C9A83EA" w14:textId="77777777" w:rsidR="00614E8F" w:rsidRPr="00E411A3" w:rsidRDefault="00614E8F" w:rsidP="00614E8F">
      <w:pPr>
        <w:numPr>
          <w:ilvl w:val="3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11A3">
        <w:rPr>
          <w:sz w:val="20"/>
          <w:szCs w:val="20"/>
          <w:lang w:val="es-MX"/>
        </w:rPr>
        <w:t>Bomba de Ajuste (Jockey)</w:t>
      </w:r>
    </w:p>
    <w:p w14:paraId="6EC37329" w14:textId="77777777" w:rsidR="00614E8F" w:rsidRPr="00E411A3" w:rsidRDefault="00614E8F" w:rsidP="00614E8F">
      <w:pPr>
        <w:pStyle w:val="ListParagraph"/>
        <w:numPr>
          <w:ilvl w:val="4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11A3">
        <w:rPr>
          <w:sz w:val="20"/>
          <w:szCs w:val="20"/>
          <w:lang w:val="es-MX"/>
        </w:rPr>
        <w:t>Tiempo en marcha</w:t>
      </w:r>
    </w:p>
    <w:p w14:paraId="5B25CCDA" w14:textId="77777777" w:rsidR="00614E8F" w:rsidRPr="00E411A3" w:rsidRDefault="00614E8F" w:rsidP="00614E8F">
      <w:pPr>
        <w:pStyle w:val="ListParagraph"/>
        <w:numPr>
          <w:ilvl w:val="4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11A3">
        <w:rPr>
          <w:sz w:val="20"/>
          <w:szCs w:val="20"/>
          <w:lang w:val="es-MX"/>
        </w:rPr>
        <w:t>Número de arranques</w:t>
      </w:r>
    </w:p>
    <w:p w14:paraId="5430A2D5" w14:textId="77777777" w:rsidR="00614E8F" w:rsidRPr="00E411A3" w:rsidRDefault="00614E8F" w:rsidP="00C24977">
      <w:pPr>
        <w:pStyle w:val="ListParagraph"/>
        <w:numPr>
          <w:ilvl w:val="4"/>
          <w:numId w:val="26"/>
        </w:numPr>
        <w:spacing w:after="0" w:line="240" w:lineRule="auto"/>
        <w:rPr>
          <w:sz w:val="20"/>
          <w:szCs w:val="20"/>
          <w:lang w:val="es-MX"/>
        </w:rPr>
      </w:pPr>
      <w:r w:rsidRPr="00E411A3">
        <w:rPr>
          <w:sz w:val="20"/>
          <w:szCs w:val="20"/>
          <w:lang w:val="es-MX"/>
        </w:rPr>
        <w:t xml:space="preserve">Ultimo arranque </w:t>
      </w:r>
    </w:p>
    <w:p w14:paraId="68E3A4D6" w14:textId="77777777" w:rsidR="00D978C9" w:rsidRPr="00F53D06" w:rsidRDefault="00696625" w:rsidP="00EB4D00">
      <w:pPr>
        <w:pStyle w:val="ListParagraph"/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PARTES CON AGUA</w:t>
      </w:r>
    </w:p>
    <w:p w14:paraId="00378F52" w14:textId="77777777" w:rsidR="00D978C9" w:rsidRPr="00EB4D00" w:rsidRDefault="00696625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 xml:space="preserve">Deberá ser suplido con el transductor de </w:t>
      </w:r>
      <w:r w:rsidR="00F53D06" w:rsidRPr="00EB4D00">
        <w:rPr>
          <w:sz w:val="20"/>
          <w:szCs w:val="20"/>
          <w:lang w:val="es-MX"/>
        </w:rPr>
        <w:t>presión</w:t>
      </w:r>
      <w:r w:rsidRPr="00EB4D00">
        <w:rPr>
          <w:sz w:val="20"/>
          <w:szCs w:val="20"/>
          <w:lang w:val="es-MX"/>
        </w:rPr>
        <w:t xml:space="preserve"> y la válvula solenoide de prueba de marcha ensamblados y dimensionados para una presión de trabajo de 500 psi (calibrado de 0-300 psi) y estar montados al exterior con una cubierta de protección</w:t>
      </w:r>
      <w:r w:rsidR="00D978C9" w:rsidRPr="00EB4D00">
        <w:rPr>
          <w:sz w:val="20"/>
          <w:szCs w:val="20"/>
          <w:lang w:val="es-MX"/>
        </w:rPr>
        <w:t xml:space="preserve">. </w:t>
      </w:r>
    </w:p>
    <w:p w14:paraId="6E81EDA4" w14:textId="77777777" w:rsidR="00D978C9" w:rsidRPr="00EB4D00" w:rsidRDefault="00696625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La conexión de la línea de detección de la presión deberá ser de ½" FNPT</w:t>
      </w:r>
      <w:r w:rsidR="00D978C9" w:rsidRPr="00EB4D00">
        <w:rPr>
          <w:sz w:val="20"/>
          <w:szCs w:val="20"/>
          <w:lang w:val="es-MX"/>
        </w:rPr>
        <w:t xml:space="preserve">. </w:t>
      </w:r>
    </w:p>
    <w:p w14:paraId="098696E8" w14:textId="77777777" w:rsidR="00D906F6" w:rsidRPr="00EB4D00" w:rsidRDefault="00696625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lastRenderedPageBreak/>
        <w:t>Deberá ser proveído una provisión (espera) para un transductor de presión redundante</w:t>
      </w:r>
      <w:r w:rsidR="00D978C9" w:rsidRPr="00EB4D00">
        <w:rPr>
          <w:sz w:val="20"/>
          <w:szCs w:val="20"/>
          <w:lang w:val="es-MX"/>
        </w:rPr>
        <w:t xml:space="preserve">. </w:t>
      </w:r>
    </w:p>
    <w:p w14:paraId="0B57FA8E" w14:textId="77777777" w:rsidR="00D978C9" w:rsidRPr="00F53D06" w:rsidRDefault="00696625" w:rsidP="00EB4D00">
      <w:pPr>
        <w:pStyle w:val="ListParagraph"/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 xml:space="preserve">CAPACIDADES </w:t>
      </w:r>
      <w:r w:rsidR="00DA038D">
        <w:rPr>
          <w:sz w:val="20"/>
          <w:szCs w:val="20"/>
          <w:lang w:val="es-MX"/>
        </w:rPr>
        <w:t xml:space="preserve">DE PROGRAMA DE SERVICIO </w:t>
      </w:r>
      <w:r w:rsidRPr="00F53D06">
        <w:rPr>
          <w:sz w:val="20"/>
          <w:szCs w:val="20"/>
          <w:lang w:val="es-MX"/>
        </w:rPr>
        <w:t>/</w:t>
      </w:r>
      <w:r w:rsidR="00DA038D">
        <w:rPr>
          <w:sz w:val="20"/>
          <w:szCs w:val="20"/>
          <w:lang w:val="es-MX"/>
        </w:rPr>
        <w:t xml:space="preserve"> PRUEBA DE </w:t>
      </w:r>
      <w:r w:rsidRPr="00F53D06">
        <w:rPr>
          <w:sz w:val="20"/>
          <w:szCs w:val="20"/>
          <w:lang w:val="es-MX"/>
        </w:rPr>
        <w:t>FLUJO</w:t>
      </w:r>
    </w:p>
    <w:p w14:paraId="4933DCDF" w14:textId="77777777" w:rsidR="00D978C9" w:rsidRPr="00EB4D00" w:rsidRDefault="00F53D06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Deberá</w:t>
      </w:r>
      <w:r w:rsidR="00696625" w:rsidRPr="00EB4D00">
        <w:rPr>
          <w:sz w:val="20"/>
          <w:szCs w:val="20"/>
          <w:lang w:val="es-MX"/>
        </w:rPr>
        <w:t xml:space="preserve"> tener capacidad para recordatorios de programa de mantenimiento</w:t>
      </w:r>
      <w:r w:rsidR="00D978C9" w:rsidRPr="00EB4D00">
        <w:rPr>
          <w:sz w:val="20"/>
          <w:szCs w:val="20"/>
          <w:lang w:val="es-MX"/>
        </w:rPr>
        <w:t>.</w:t>
      </w:r>
    </w:p>
    <w:p w14:paraId="65AD3532" w14:textId="77777777" w:rsidR="00D978C9" w:rsidRPr="00EB4D00" w:rsidRDefault="00F53D06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Deberá</w:t>
      </w:r>
      <w:r w:rsidR="00696625" w:rsidRPr="00EB4D00">
        <w:rPr>
          <w:sz w:val="20"/>
          <w:szCs w:val="20"/>
          <w:lang w:val="es-MX"/>
        </w:rPr>
        <w:t xml:space="preserve"> tener capacidad de registrar los datos del test de flujo de la bomba, generar y mostrar la curva de la bomba y guardar esta información en memoria por el tiempo de vida del controlador. </w:t>
      </w:r>
    </w:p>
    <w:p w14:paraId="40DEA55E" w14:textId="713DFBA8" w:rsidR="00D978C9" w:rsidRPr="00F53D06" w:rsidRDefault="0007363A" w:rsidP="00EB4D00">
      <w:pPr>
        <w:pStyle w:val="ListParagraph"/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CONEXIONES PARA DISPOSITIVOS EXTERNOS</w:t>
      </w:r>
      <w:r w:rsidR="003E77F0">
        <w:rPr>
          <w:sz w:val="20"/>
          <w:szCs w:val="20"/>
          <w:lang w:val="es-MX"/>
        </w:rPr>
        <w:t xml:space="preserve"> (dispositivos par otros)</w:t>
      </w:r>
    </w:p>
    <w:p w14:paraId="2AAFE6A0" w14:textId="77777777" w:rsidR="003E77F0" w:rsidRPr="003E77F0" w:rsidRDefault="003E77F0" w:rsidP="003E77F0">
      <w:pPr>
        <w:pStyle w:val="ListParagraph"/>
        <w:numPr>
          <w:ilvl w:val="1"/>
          <w:numId w:val="24"/>
        </w:numPr>
        <w:autoSpaceDE w:val="0"/>
        <w:autoSpaceDN w:val="0"/>
        <w:adjustRightInd w:val="0"/>
        <w:spacing w:after="0" w:line="240" w:lineRule="auto"/>
        <w:rPr>
          <w:sz w:val="20"/>
          <w:szCs w:val="20"/>
          <w:lang w:val="es-MX"/>
        </w:rPr>
      </w:pPr>
      <w:r w:rsidRPr="003E77F0">
        <w:rPr>
          <w:sz w:val="20"/>
          <w:szCs w:val="20"/>
          <w:lang w:val="es-MX"/>
        </w:rPr>
        <w:t>Bajo Nivel de Carburante</w:t>
      </w:r>
    </w:p>
    <w:p w14:paraId="392F450B" w14:textId="77777777" w:rsidR="003E77F0" w:rsidRPr="003E77F0" w:rsidRDefault="003E77F0" w:rsidP="003E77F0">
      <w:pPr>
        <w:pStyle w:val="ListParagraph"/>
        <w:numPr>
          <w:ilvl w:val="1"/>
          <w:numId w:val="24"/>
        </w:numPr>
        <w:autoSpaceDE w:val="0"/>
        <w:autoSpaceDN w:val="0"/>
        <w:adjustRightInd w:val="0"/>
        <w:spacing w:after="0" w:line="240" w:lineRule="auto"/>
        <w:rPr>
          <w:sz w:val="20"/>
          <w:szCs w:val="20"/>
          <w:lang w:val="es-MX"/>
        </w:rPr>
      </w:pPr>
      <w:r w:rsidRPr="003E77F0">
        <w:rPr>
          <w:sz w:val="20"/>
          <w:szCs w:val="20"/>
          <w:lang w:val="es-MX"/>
        </w:rPr>
        <w:t>Arranque Remoto Automatico</w:t>
      </w:r>
    </w:p>
    <w:p w14:paraId="65788452" w14:textId="77777777" w:rsidR="003E77F0" w:rsidRPr="003E77F0" w:rsidRDefault="003E77F0" w:rsidP="003E77F0">
      <w:pPr>
        <w:pStyle w:val="ListParagraph"/>
        <w:numPr>
          <w:ilvl w:val="1"/>
          <w:numId w:val="24"/>
        </w:numPr>
        <w:autoSpaceDE w:val="0"/>
        <w:autoSpaceDN w:val="0"/>
        <w:adjustRightInd w:val="0"/>
        <w:spacing w:after="0" w:line="240" w:lineRule="auto"/>
        <w:rPr>
          <w:sz w:val="20"/>
          <w:szCs w:val="20"/>
          <w:lang w:val="es-MX"/>
        </w:rPr>
      </w:pPr>
      <w:r w:rsidRPr="003E77F0">
        <w:rPr>
          <w:sz w:val="20"/>
          <w:szCs w:val="20"/>
          <w:lang w:val="es-MX"/>
        </w:rPr>
        <w:t>Bajo Nivel de Agua</w:t>
      </w:r>
    </w:p>
    <w:p w14:paraId="5B792903" w14:textId="77777777" w:rsidR="003E77F0" w:rsidRPr="003E77F0" w:rsidRDefault="003E77F0" w:rsidP="003E77F0">
      <w:pPr>
        <w:pStyle w:val="ListParagraph"/>
        <w:numPr>
          <w:ilvl w:val="1"/>
          <w:numId w:val="24"/>
        </w:numPr>
        <w:autoSpaceDE w:val="0"/>
        <w:autoSpaceDN w:val="0"/>
        <w:adjustRightInd w:val="0"/>
        <w:spacing w:after="0" w:line="240" w:lineRule="auto"/>
        <w:rPr>
          <w:sz w:val="20"/>
          <w:szCs w:val="20"/>
          <w:lang w:val="es-MX"/>
        </w:rPr>
      </w:pPr>
      <w:r w:rsidRPr="003E77F0">
        <w:rPr>
          <w:sz w:val="20"/>
          <w:szCs w:val="20"/>
          <w:lang w:val="es-MX"/>
        </w:rPr>
        <w:t>Fuga Tanque de Combustible</w:t>
      </w:r>
    </w:p>
    <w:p w14:paraId="52272F28" w14:textId="77777777" w:rsidR="003E77F0" w:rsidRPr="003E77F0" w:rsidRDefault="003E77F0" w:rsidP="003E77F0">
      <w:pPr>
        <w:pStyle w:val="ListParagraph"/>
        <w:numPr>
          <w:ilvl w:val="1"/>
          <w:numId w:val="24"/>
        </w:numPr>
        <w:rPr>
          <w:sz w:val="20"/>
          <w:szCs w:val="20"/>
          <w:lang w:val="es-MX"/>
        </w:rPr>
      </w:pPr>
      <w:r w:rsidRPr="003E77F0">
        <w:rPr>
          <w:sz w:val="20"/>
          <w:szCs w:val="20"/>
          <w:lang w:val="es-MX"/>
        </w:rPr>
        <w:t>Alto Nivel de Carburante</w:t>
      </w:r>
    </w:p>
    <w:p w14:paraId="4D63767E" w14:textId="77777777" w:rsidR="00D978C9" w:rsidRPr="00F53D06" w:rsidRDefault="0007363A" w:rsidP="00EB4D00">
      <w:pPr>
        <w:pStyle w:val="ListParagraph"/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 xml:space="preserve">CONTACTOS SECOS </w:t>
      </w:r>
      <w:r w:rsidR="00724223" w:rsidRPr="00F53D06">
        <w:rPr>
          <w:sz w:val="20"/>
          <w:szCs w:val="20"/>
          <w:lang w:val="es-MX"/>
        </w:rPr>
        <w:t>D</w:t>
      </w:r>
      <w:r w:rsidRPr="00F53D06">
        <w:rPr>
          <w:sz w:val="20"/>
          <w:szCs w:val="20"/>
          <w:lang w:val="es-MX"/>
        </w:rPr>
        <w:t>PDT PARA INDICACION REMOTA DE CONDICIONES DE ALARMA (8A - 250VAC)</w:t>
      </w:r>
    </w:p>
    <w:p w14:paraId="7BC5A2D3" w14:textId="77777777" w:rsidR="00724223" w:rsidRPr="00EB4D00" w:rsidRDefault="00724223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Motor en marcha</w:t>
      </w:r>
    </w:p>
    <w:p w14:paraId="68047DCC" w14:textId="77777777" w:rsidR="00724223" w:rsidRPr="00EB4D00" w:rsidRDefault="00724223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Interruptor principal en MANUAL o APAGADO</w:t>
      </w:r>
    </w:p>
    <w:p w14:paraId="0F5AF2C6" w14:textId="77777777" w:rsidR="00724223" w:rsidRPr="00EB4D00" w:rsidRDefault="00724223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Problemas comunes del controlador (a prueba de fallos)</w:t>
      </w:r>
    </w:p>
    <w:p w14:paraId="2F204C7B" w14:textId="77777777" w:rsidR="00724223" w:rsidRPr="00EB4D00" w:rsidRDefault="00724223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Problemas comunes del motor (re-asignable en campo)</w:t>
      </w:r>
    </w:p>
    <w:p w14:paraId="0522C728" w14:textId="77777777" w:rsidR="00724223" w:rsidRPr="00EB4D00" w:rsidRDefault="00724223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Problemas comunes de la sala de bombas (re-asignable en campo)</w:t>
      </w:r>
    </w:p>
    <w:p w14:paraId="223EED0D" w14:textId="77777777" w:rsidR="00D978C9" w:rsidRPr="00EB4D00" w:rsidRDefault="005C759D" w:rsidP="00EB4D0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EB4D00">
        <w:rPr>
          <w:sz w:val="20"/>
          <w:szCs w:val="20"/>
          <w:lang w:val="es-MX"/>
        </w:rPr>
        <w:t>Programable en campo</w:t>
      </w:r>
    </w:p>
    <w:p w14:paraId="6318C2F1" w14:textId="77777777" w:rsidR="00D978C9" w:rsidRPr="00F53D06" w:rsidRDefault="005C759D" w:rsidP="00EB4D00">
      <w:pPr>
        <w:pStyle w:val="ListParagraph"/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F53D06">
        <w:rPr>
          <w:sz w:val="20"/>
          <w:szCs w:val="20"/>
          <w:lang w:val="es-MX"/>
        </w:rPr>
        <w:t>ALARMA AUDIBLE</w:t>
      </w:r>
    </w:p>
    <w:p w14:paraId="47FB92BC" w14:textId="19A7C1E1" w:rsidR="00D04DC4" w:rsidRPr="00EB4D00" w:rsidRDefault="00F86CED" w:rsidP="00EB4D00">
      <w:pPr>
        <w:pStyle w:val="ListParagraph"/>
        <w:numPr>
          <w:ilvl w:val="1"/>
          <w:numId w:val="24"/>
        </w:numPr>
        <w:spacing w:after="0" w:line="240" w:lineRule="auto"/>
        <w:rPr>
          <w:lang w:val="es-MX"/>
        </w:rPr>
      </w:pPr>
      <w:r w:rsidRPr="00F86CED">
        <w:rPr>
          <w:sz w:val="20"/>
          <w:szCs w:val="20"/>
          <w:lang w:val="es-MX"/>
        </w:rPr>
        <w:t>Sonadora de alarma - 85dB a 3 metros</w:t>
      </w:r>
    </w:p>
    <w:sectPr w:rsidR="00D04DC4" w:rsidRPr="00EB4D00" w:rsidSect="00242B20">
      <w:headerReference w:type="default" r:id="rId11"/>
      <w:footerReference w:type="default" r:id="rId12"/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ED8B1" w14:textId="77777777" w:rsidR="00055426" w:rsidRDefault="00055426" w:rsidP="00A119C6">
      <w:pPr>
        <w:spacing w:after="0" w:line="240" w:lineRule="auto"/>
      </w:pPr>
      <w:r>
        <w:separator/>
      </w:r>
    </w:p>
  </w:endnote>
  <w:endnote w:type="continuationSeparator" w:id="0">
    <w:p w14:paraId="054F0B44" w14:textId="77777777" w:rsidR="00055426" w:rsidRDefault="00055426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AD9C7" w14:textId="4EFE7239" w:rsidR="006102FB" w:rsidRPr="005718A1" w:rsidRDefault="004F1CE0">
    <w:pPr>
      <w:pStyle w:val="Footer"/>
      <w:rPr>
        <w:sz w:val="20"/>
        <w:szCs w:val="20"/>
        <w:lang w:val="it-IT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30BB901D" wp14:editId="26948825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8EE46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" strokecolor="#204d84" strokeweight="2.5pt"/>
          </w:pict>
        </mc:Fallback>
      </mc:AlternateContent>
    </w:r>
    <w:r w:rsidR="006102FB" w:rsidRPr="005718A1">
      <w:rPr>
        <w:sz w:val="20"/>
        <w:szCs w:val="20"/>
        <w:lang w:val="it-IT"/>
      </w:rPr>
      <w:t xml:space="preserve"> </w:t>
    </w:r>
    <w:r w:rsidR="006102FB" w:rsidRPr="005718A1">
      <w:rPr>
        <w:sz w:val="20"/>
        <w:szCs w:val="20"/>
        <w:lang w:val="it-IT"/>
      </w:rPr>
      <w:tab/>
    </w:r>
    <w:r w:rsidR="006102FB" w:rsidRPr="005718A1">
      <w:rPr>
        <w:sz w:val="20"/>
        <w:szCs w:val="20"/>
        <w:lang w:val="it-IT"/>
      </w:rPr>
      <w:tab/>
      <w:t xml:space="preserve"> GP</w:t>
    </w:r>
    <w:r w:rsidR="003430C7">
      <w:rPr>
        <w:sz w:val="20"/>
        <w:szCs w:val="20"/>
        <w:lang w:val="it-IT"/>
      </w:rPr>
      <w:t>D</w:t>
    </w:r>
    <w:r w:rsidR="009A5C7E">
      <w:rPr>
        <w:sz w:val="20"/>
        <w:szCs w:val="20"/>
        <w:lang w:val="it-IT"/>
      </w:rPr>
      <w:t>-SPE-00</w:t>
    </w:r>
    <w:r w:rsidR="00F86CED">
      <w:rPr>
        <w:sz w:val="20"/>
        <w:szCs w:val="20"/>
        <w:lang w:val="it-IT"/>
      </w:rPr>
      <w:t>4</w:t>
    </w:r>
    <w:r w:rsidR="00B46B1E">
      <w:rPr>
        <w:sz w:val="20"/>
        <w:szCs w:val="20"/>
        <w:lang w:val="it-IT"/>
      </w:rPr>
      <w:t>-</w:t>
    </w:r>
    <w:r w:rsidR="009A5C7E">
      <w:rPr>
        <w:sz w:val="20"/>
        <w:szCs w:val="20"/>
        <w:lang w:val="it-IT"/>
      </w:rPr>
      <w:t>S</w:t>
    </w:r>
    <w:r w:rsidR="00A567AA" w:rsidRPr="005718A1">
      <w:rPr>
        <w:sz w:val="20"/>
        <w:szCs w:val="20"/>
        <w:lang w:val="it-IT"/>
      </w:rPr>
      <w:t xml:space="preserve"> Rev.</w:t>
    </w:r>
    <w:r w:rsidR="00F86CED">
      <w:rPr>
        <w:sz w:val="20"/>
        <w:szCs w:val="20"/>
        <w:lang w:val="it-IT"/>
      </w:rPr>
      <w:t>0</w:t>
    </w:r>
  </w:p>
  <w:p w14:paraId="66117584" w14:textId="77777777" w:rsidR="006102FB" w:rsidRPr="005718A1" w:rsidRDefault="006102FB">
    <w:pPr>
      <w:pStyle w:val="Footer"/>
      <w:rPr>
        <w:sz w:val="20"/>
        <w:szCs w:val="20"/>
        <w:lang w:val="it-IT"/>
      </w:rPr>
    </w:pPr>
    <w:r w:rsidRPr="005718A1">
      <w:rPr>
        <w:sz w:val="20"/>
        <w:szCs w:val="20"/>
        <w:lang w:val="it-IT"/>
      </w:rPr>
      <w:t xml:space="preserve">  </w:t>
    </w:r>
    <w:r w:rsidRPr="005718A1">
      <w:rPr>
        <w:sz w:val="20"/>
        <w:szCs w:val="20"/>
        <w:lang w:val="it-I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E3A40" w14:textId="77777777" w:rsidR="00055426" w:rsidRDefault="00055426" w:rsidP="00A119C6">
      <w:pPr>
        <w:spacing w:after="0" w:line="240" w:lineRule="auto"/>
      </w:pPr>
      <w:r>
        <w:separator/>
      </w:r>
    </w:p>
  </w:footnote>
  <w:footnote w:type="continuationSeparator" w:id="0">
    <w:p w14:paraId="75B1470E" w14:textId="77777777" w:rsidR="00055426" w:rsidRDefault="00055426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355D7" w14:textId="791753D4" w:rsidR="006102FB" w:rsidRPr="003B0764" w:rsidRDefault="00B2401E" w:rsidP="00A32DD8">
    <w:pPr>
      <w:rPr>
        <w:lang w:val="es-MX"/>
      </w:rPr>
    </w:pPr>
    <w:r>
      <w:rPr>
        <w:noProof/>
      </w:rPr>
      <w:drawing>
        <wp:anchor distT="0" distB="0" distL="114300" distR="114300" simplePos="0" relativeHeight="251659776" behindDoc="0" locked="0" layoutInCell="1" allowOverlap="1" wp14:anchorId="0EF7DC09" wp14:editId="7050F3D9">
          <wp:simplePos x="0" y="0"/>
          <wp:positionH relativeFrom="column">
            <wp:posOffset>-9525</wp:posOffset>
          </wp:positionH>
          <wp:positionV relativeFrom="paragraph">
            <wp:posOffset>200025</wp:posOffset>
          </wp:positionV>
          <wp:extent cx="2266403" cy="485775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403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 w:rsidRPr="003B0764">
      <w:rPr>
        <w:lang w:val="es-MX"/>
      </w:rPr>
      <w:t xml:space="preserve"> </w:t>
    </w:r>
  </w:p>
  <w:p w14:paraId="09A110FF" w14:textId="25046575" w:rsidR="003430C7" w:rsidRPr="003B0764" w:rsidRDefault="00B83104" w:rsidP="003430C7">
    <w:pPr>
      <w:pStyle w:val="Header"/>
      <w:tabs>
        <w:tab w:val="left" w:pos="2880"/>
      </w:tabs>
      <w:spacing w:line="180" w:lineRule="auto"/>
      <w:jc w:val="right"/>
      <w:rPr>
        <w:rFonts w:cs="Calibri"/>
        <w:sz w:val="24"/>
        <w:szCs w:val="24"/>
        <w:lang w:val="es-MX"/>
      </w:rPr>
    </w:pPr>
    <w:r w:rsidRPr="003B0764">
      <w:rPr>
        <w:rFonts w:cs="Calibri"/>
        <w:sz w:val="24"/>
        <w:szCs w:val="24"/>
        <w:lang w:val="es-MX"/>
      </w:rPr>
      <w:t>ESPECIFICACIONES PARA</w:t>
    </w:r>
  </w:p>
  <w:p w14:paraId="0315ABBB" w14:textId="77777777" w:rsidR="003430C7" w:rsidRPr="003B0764" w:rsidRDefault="00B83104" w:rsidP="003430C7">
    <w:pPr>
      <w:pStyle w:val="Header"/>
      <w:tabs>
        <w:tab w:val="left" w:pos="2880"/>
      </w:tabs>
      <w:spacing w:line="180" w:lineRule="auto"/>
      <w:jc w:val="right"/>
      <w:rPr>
        <w:rFonts w:cs="Calibri"/>
        <w:bCs/>
        <w:sz w:val="24"/>
        <w:szCs w:val="24"/>
        <w:lang w:val="es-MX"/>
      </w:rPr>
    </w:pPr>
    <w:r w:rsidRPr="003B0764">
      <w:rPr>
        <w:rFonts w:cs="Calibri"/>
        <w:b/>
        <w:bCs/>
        <w:color w:val="FF0000"/>
        <w:sz w:val="24"/>
        <w:szCs w:val="24"/>
        <w:lang w:val="es-MX"/>
      </w:rPr>
      <w:t>MODELO GP</w:t>
    </w:r>
    <w:r w:rsidR="003430C7" w:rsidRPr="003B0764">
      <w:rPr>
        <w:rFonts w:cs="Calibri"/>
        <w:b/>
        <w:bCs/>
        <w:color w:val="FF0000"/>
        <w:sz w:val="24"/>
        <w:szCs w:val="24"/>
        <w:lang w:val="es-MX"/>
      </w:rPr>
      <w:t xml:space="preserve">D </w:t>
    </w:r>
    <w:r w:rsidR="003430C7" w:rsidRPr="003B0764">
      <w:rPr>
        <w:rFonts w:cs="Calibri"/>
        <w:bCs/>
        <w:sz w:val="24"/>
        <w:szCs w:val="24"/>
        <w:lang w:val="es-MX"/>
      </w:rPr>
      <w:t xml:space="preserve">CONTROLADOR DE BOMBAS CONTRA </w:t>
    </w:r>
  </w:p>
  <w:p w14:paraId="7169D509" w14:textId="77777777" w:rsidR="00724223" w:rsidRDefault="003430C7" w:rsidP="003430C7">
    <w:pPr>
      <w:pStyle w:val="Header"/>
      <w:tabs>
        <w:tab w:val="left" w:pos="2880"/>
      </w:tabs>
      <w:spacing w:line="180" w:lineRule="auto"/>
      <w:jc w:val="right"/>
      <w:rPr>
        <w:rFonts w:cs="Calibri"/>
        <w:sz w:val="24"/>
        <w:szCs w:val="24"/>
      </w:rPr>
    </w:pPr>
    <w:r w:rsidRPr="003430C7">
      <w:rPr>
        <w:rFonts w:cs="Calibri"/>
        <w:bCs/>
        <w:sz w:val="24"/>
        <w:szCs w:val="24"/>
      </w:rPr>
      <w:t>INCENDIO A MOTOR DIESEL</w:t>
    </w:r>
    <w:r w:rsidR="006102FB" w:rsidRPr="00035441">
      <w:rPr>
        <w:rFonts w:cs="Calibri"/>
        <w:sz w:val="24"/>
        <w:szCs w:val="24"/>
      </w:rPr>
      <w:t xml:space="preserve"> </w:t>
    </w:r>
  </w:p>
  <w:p w14:paraId="041EABA4" w14:textId="77777777" w:rsidR="006102FB" w:rsidRPr="00035441" w:rsidRDefault="006102FB" w:rsidP="003430C7">
    <w:pPr>
      <w:pStyle w:val="Header"/>
      <w:tabs>
        <w:tab w:val="left" w:pos="2880"/>
      </w:tabs>
      <w:spacing w:line="180" w:lineRule="auto"/>
      <w:jc w:val="right"/>
      <w:rPr>
        <w:rFonts w:cs="Calibri"/>
        <w:sz w:val="24"/>
        <w:szCs w:val="24"/>
      </w:rPr>
    </w:pPr>
    <w:r w:rsidRPr="00035441">
      <w:rPr>
        <w:rFonts w:cs="Calibri"/>
        <w:sz w:val="24"/>
        <w:szCs w:val="24"/>
      </w:rPr>
      <w:t xml:space="preserve"> </w:t>
    </w:r>
  </w:p>
  <w:p w14:paraId="27AB763D" w14:textId="77777777" w:rsidR="00035441" w:rsidRPr="00035441" w:rsidRDefault="00B83104" w:rsidP="003430C7">
    <w:pPr>
      <w:pStyle w:val="Header"/>
      <w:tabs>
        <w:tab w:val="left" w:pos="1984"/>
        <w:tab w:val="left" w:pos="2880"/>
      </w:tabs>
      <w:spacing w:line="180" w:lineRule="auto"/>
      <w:ind w:left="2880" w:hanging="2880"/>
      <w:rPr>
        <w:rFonts w:cs="Calibri"/>
        <w:sz w:val="24"/>
        <w:szCs w:val="24"/>
      </w:rPr>
    </w:pPr>
    <w:r>
      <w:rPr>
        <w:rFonts w:cs="Calibri"/>
        <w:sz w:val="24"/>
        <w:szCs w:val="24"/>
      </w:rPr>
      <w:tab/>
    </w:r>
    <w:r>
      <w:rPr>
        <w:rFonts w:cs="Calibri"/>
        <w:sz w:val="24"/>
        <w:szCs w:val="24"/>
      </w:rPr>
      <w:tab/>
      <w:t xml:space="preserve">              </w:t>
    </w:r>
  </w:p>
  <w:p w14:paraId="77E3DCD2" w14:textId="77777777" w:rsidR="006102FB" w:rsidRPr="00F66BE6" w:rsidRDefault="004F1CE0" w:rsidP="00A32DD8">
    <w:pPr>
      <w:pStyle w:val="Header"/>
      <w:tabs>
        <w:tab w:val="left" w:pos="2880"/>
      </w:tabs>
      <w:ind w:left="2880" w:hanging="2880"/>
      <w:jc w:val="right"/>
      <w:rPr>
        <w:rFonts w:cs="Calibri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4796F6FC" wp14:editId="058DECA1">
              <wp:simplePos x="0" y="0"/>
              <wp:positionH relativeFrom="column">
                <wp:posOffset>-38100</wp:posOffset>
              </wp:positionH>
              <wp:positionV relativeFrom="paragraph">
                <wp:posOffset>48259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D31183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3.8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" strokecolor="#204d84" strokeweight="2.5pt"/>
          </w:pict>
        </mc:Fallback>
      </mc:AlternateContent>
    </w:r>
  </w:p>
  <w:p w14:paraId="7B9B5C3F" w14:textId="77777777" w:rsidR="006102FB" w:rsidRPr="00F66BE6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655D6"/>
    <w:multiLevelType w:val="multilevel"/>
    <w:tmpl w:val="1C96262C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34F0C06"/>
    <w:multiLevelType w:val="hybridMultilevel"/>
    <w:tmpl w:val="D1DE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86D7E"/>
    <w:multiLevelType w:val="hybridMultilevel"/>
    <w:tmpl w:val="A6F6B7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634DB"/>
    <w:multiLevelType w:val="hybridMultilevel"/>
    <w:tmpl w:val="975E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72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8A51D3"/>
    <w:multiLevelType w:val="hybridMultilevel"/>
    <w:tmpl w:val="ABA45A2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77C2BD6"/>
    <w:multiLevelType w:val="hybridMultilevel"/>
    <w:tmpl w:val="EEF6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B0B5B"/>
    <w:multiLevelType w:val="hybridMultilevel"/>
    <w:tmpl w:val="910A9444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EE7DC1"/>
    <w:multiLevelType w:val="hybridMultilevel"/>
    <w:tmpl w:val="779E6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631D12"/>
    <w:multiLevelType w:val="multilevel"/>
    <w:tmpl w:val="9808F74E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sz w:val="18"/>
        <w:szCs w:val="18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25841E1"/>
    <w:multiLevelType w:val="hybridMultilevel"/>
    <w:tmpl w:val="28800514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0" w15:restartNumberingAfterBreak="0">
    <w:nsid w:val="372A7B2C"/>
    <w:multiLevelType w:val="hybridMultilevel"/>
    <w:tmpl w:val="1CA2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06C42"/>
    <w:multiLevelType w:val="hybridMultilevel"/>
    <w:tmpl w:val="FC5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9B2B23"/>
    <w:multiLevelType w:val="hybridMultilevel"/>
    <w:tmpl w:val="2812A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47651E"/>
    <w:multiLevelType w:val="hybridMultilevel"/>
    <w:tmpl w:val="0B5ADB32"/>
    <w:lvl w:ilvl="0" w:tplc="67EAF8AC">
      <w:start w:val="1"/>
      <w:numFmt w:val="bullet"/>
      <w:suff w:val="noth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B83D70"/>
    <w:multiLevelType w:val="hybridMultilevel"/>
    <w:tmpl w:val="4A2CFEF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9726E67"/>
    <w:multiLevelType w:val="hybridMultilevel"/>
    <w:tmpl w:val="8FC2785A"/>
    <w:lvl w:ilvl="0" w:tplc="8FBC8792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432AA1"/>
    <w:multiLevelType w:val="hybridMultilevel"/>
    <w:tmpl w:val="28E2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5352B3"/>
    <w:multiLevelType w:val="hybridMultilevel"/>
    <w:tmpl w:val="D23A7C18"/>
    <w:lvl w:ilvl="0" w:tplc="1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BEF287E"/>
    <w:multiLevelType w:val="hybridMultilevel"/>
    <w:tmpl w:val="44D6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4818DC"/>
    <w:multiLevelType w:val="hybridMultilevel"/>
    <w:tmpl w:val="AF92E4CC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0" w15:restartNumberingAfterBreak="0">
    <w:nsid w:val="5F516781"/>
    <w:multiLevelType w:val="hybridMultilevel"/>
    <w:tmpl w:val="F99A0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E907CF"/>
    <w:multiLevelType w:val="hybridMultilevel"/>
    <w:tmpl w:val="79648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FBA08B5"/>
    <w:multiLevelType w:val="hybridMultilevel"/>
    <w:tmpl w:val="71FEB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0873AB9"/>
    <w:multiLevelType w:val="hybridMultilevel"/>
    <w:tmpl w:val="1C987442"/>
    <w:lvl w:ilvl="0" w:tplc="1CA89AAA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2D1165"/>
    <w:multiLevelType w:val="hybridMultilevel"/>
    <w:tmpl w:val="28105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936D2C"/>
    <w:multiLevelType w:val="hybridMultilevel"/>
    <w:tmpl w:val="080E5586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1844300">
    <w:abstractNumId w:val="10"/>
  </w:num>
  <w:num w:numId="2" w16cid:durableId="1786806044">
    <w:abstractNumId w:val="7"/>
  </w:num>
  <w:num w:numId="3" w16cid:durableId="610404465">
    <w:abstractNumId w:val="1"/>
  </w:num>
  <w:num w:numId="4" w16cid:durableId="1333532477">
    <w:abstractNumId w:val="21"/>
  </w:num>
  <w:num w:numId="5" w16cid:durableId="1090929463">
    <w:abstractNumId w:val="4"/>
  </w:num>
  <w:num w:numId="6" w16cid:durableId="304429621">
    <w:abstractNumId w:val="3"/>
  </w:num>
  <w:num w:numId="7" w16cid:durableId="1780486385">
    <w:abstractNumId w:val="19"/>
  </w:num>
  <w:num w:numId="8" w16cid:durableId="124979083">
    <w:abstractNumId w:val="9"/>
  </w:num>
  <w:num w:numId="9" w16cid:durableId="1586642643">
    <w:abstractNumId w:val="2"/>
  </w:num>
  <w:num w:numId="10" w16cid:durableId="1570381311">
    <w:abstractNumId w:val="22"/>
  </w:num>
  <w:num w:numId="11" w16cid:durableId="1775636725">
    <w:abstractNumId w:val="13"/>
  </w:num>
  <w:num w:numId="12" w16cid:durableId="805585499">
    <w:abstractNumId w:val="23"/>
  </w:num>
  <w:num w:numId="13" w16cid:durableId="2040231020">
    <w:abstractNumId w:val="15"/>
  </w:num>
  <w:num w:numId="14" w16cid:durableId="1735665325">
    <w:abstractNumId w:val="14"/>
  </w:num>
  <w:num w:numId="15" w16cid:durableId="965161563">
    <w:abstractNumId w:val="18"/>
  </w:num>
  <w:num w:numId="16" w16cid:durableId="9456762">
    <w:abstractNumId w:val="16"/>
  </w:num>
  <w:num w:numId="17" w16cid:durableId="1270966554">
    <w:abstractNumId w:val="11"/>
  </w:num>
  <w:num w:numId="18" w16cid:durableId="1142842784">
    <w:abstractNumId w:val="24"/>
  </w:num>
  <w:num w:numId="19" w16cid:durableId="1700741606">
    <w:abstractNumId w:val="12"/>
  </w:num>
  <w:num w:numId="20" w16cid:durableId="695932445">
    <w:abstractNumId w:val="20"/>
  </w:num>
  <w:num w:numId="21" w16cid:durableId="135607387">
    <w:abstractNumId w:val="25"/>
  </w:num>
  <w:num w:numId="22" w16cid:durableId="124546992">
    <w:abstractNumId w:val="6"/>
  </w:num>
  <w:num w:numId="23" w16cid:durableId="1560164045">
    <w:abstractNumId w:val="5"/>
  </w:num>
  <w:num w:numId="24" w16cid:durableId="323164662">
    <w:abstractNumId w:val="8"/>
  </w:num>
  <w:num w:numId="25" w16cid:durableId="837698588">
    <w:abstractNumId w:val="17"/>
  </w:num>
  <w:num w:numId="26" w16cid:durableId="1935286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1"/>
  <w:activeWritingStyle w:appName="MSWord" w:lang="es-MX" w:vendorID="64" w:dllVersion="0" w:nlCheck="1" w:checkStyle="0"/>
  <w:activeWritingStyle w:appName="MSWord" w:lang="es-ES" w:vendorID="64" w:dllVersion="0" w:nlCheck="1" w:checkStyle="1"/>
  <w:activeWritingStyle w:appName="MSWord" w:lang="es-MX" w:vendorID="64" w:dllVersion="4096" w:nlCheck="1" w:checkStyle="0"/>
  <w:activeWritingStyle w:appName="MSWord" w:lang="es-MX" w:vendorID="64" w:dllVersion="6" w:nlCheck="1" w:checkStyle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DSwMDMxsjACIiUdpeDU4uLM/DyQAqNaAHhwIKYsAAAA"/>
  </w:docVars>
  <w:rsids>
    <w:rsidRoot w:val="001201B4"/>
    <w:rsid w:val="0000051F"/>
    <w:rsid w:val="000211AC"/>
    <w:rsid w:val="00022403"/>
    <w:rsid w:val="0002362A"/>
    <w:rsid w:val="00033303"/>
    <w:rsid w:val="00035441"/>
    <w:rsid w:val="00036B1A"/>
    <w:rsid w:val="00043E83"/>
    <w:rsid w:val="000450D5"/>
    <w:rsid w:val="00052597"/>
    <w:rsid w:val="00055426"/>
    <w:rsid w:val="0007363A"/>
    <w:rsid w:val="000910D6"/>
    <w:rsid w:val="0009612B"/>
    <w:rsid w:val="000A2988"/>
    <w:rsid w:val="000C1464"/>
    <w:rsid w:val="000D5686"/>
    <w:rsid w:val="000E15FA"/>
    <w:rsid w:val="000F7966"/>
    <w:rsid w:val="0010171E"/>
    <w:rsid w:val="00104642"/>
    <w:rsid w:val="00115E08"/>
    <w:rsid w:val="00117456"/>
    <w:rsid w:val="001201B4"/>
    <w:rsid w:val="00133417"/>
    <w:rsid w:val="00133B75"/>
    <w:rsid w:val="00140C48"/>
    <w:rsid w:val="0015054E"/>
    <w:rsid w:val="00156DA1"/>
    <w:rsid w:val="00160F5E"/>
    <w:rsid w:val="00174CF3"/>
    <w:rsid w:val="00176361"/>
    <w:rsid w:val="001C3743"/>
    <w:rsid w:val="001D2D11"/>
    <w:rsid w:val="001E3EC0"/>
    <w:rsid w:val="001E63A7"/>
    <w:rsid w:val="001F0DF5"/>
    <w:rsid w:val="001F192C"/>
    <w:rsid w:val="00223D4B"/>
    <w:rsid w:val="00231297"/>
    <w:rsid w:val="00242B20"/>
    <w:rsid w:val="002A1864"/>
    <w:rsid w:val="002A48D1"/>
    <w:rsid w:val="002C0740"/>
    <w:rsid w:val="002C3D83"/>
    <w:rsid w:val="002D5AA0"/>
    <w:rsid w:val="002E6E4C"/>
    <w:rsid w:val="00317564"/>
    <w:rsid w:val="003430C7"/>
    <w:rsid w:val="003479FB"/>
    <w:rsid w:val="00356952"/>
    <w:rsid w:val="0036141C"/>
    <w:rsid w:val="00376032"/>
    <w:rsid w:val="00393B4F"/>
    <w:rsid w:val="003A0D2E"/>
    <w:rsid w:val="003A77B5"/>
    <w:rsid w:val="003B0764"/>
    <w:rsid w:val="003C6E51"/>
    <w:rsid w:val="003E4615"/>
    <w:rsid w:val="003E77F0"/>
    <w:rsid w:val="00422B76"/>
    <w:rsid w:val="00422BF0"/>
    <w:rsid w:val="00435390"/>
    <w:rsid w:val="004400F4"/>
    <w:rsid w:val="004419A5"/>
    <w:rsid w:val="00444B17"/>
    <w:rsid w:val="00476B83"/>
    <w:rsid w:val="004A37B2"/>
    <w:rsid w:val="004A7D21"/>
    <w:rsid w:val="004D58EA"/>
    <w:rsid w:val="004F1CE0"/>
    <w:rsid w:val="004F41FA"/>
    <w:rsid w:val="004F6E6D"/>
    <w:rsid w:val="00516CFB"/>
    <w:rsid w:val="00517532"/>
    <w:rsid w:val="00522585"/>
    <w:rsid w:val="00533F8A"/>
    <w:rsid w:val="005363E6"/>
    <w:rsid w:val="005525E7"/>
    <w:rsid w:val="0056539D"/>
    <w:rsid w:val="005718A1"/>
    <w:rsid w:val="00575259"/>
    <w:rsid w:val="005827EB"/>
    <w:rsid w:val="005A1EC5"/>
    <w:rsid w:val="005A3225"/>
    <w:rsid w:val="005A7D50"/>
    <w:rsid w:val="005C729A"/>
    <w:rsid w:val="005C759D"/>
    <w:rsid w:val="005D385A"/>
    <w:rsid w:val="005F7742"/>
    <w:rsid w:val="00607A40"/>
    <w:rsid w:val="006102FB"/>
    <w:rsid w:val="00612279"/>
    <w:rsid w:val="00614E8F"/>
    <w:rsid w:val="00637D2B"/>
    <w:rsid w:val="00643021"/>
    <w:rsid w:val="00681157"/>
    <w:rsid w:val="00682B06"/>
    <w:rsid w:val="00696625"/>
    <w:rsid w:val="006C0BCC"/>
    <w:rsid w:val="006C7508"/>
    <w:rsid w:val="006D0F7E"/>
    <w:rsid w:val="006D2C62"/>
    <w:rsid w:val="00724223"/>
    <w:rsid w:val="00746F7C"/>
    <w:rsid w:val="007748A3"/>
    <w:rsid w:val="00775513"/>
    <w:rsid w:val="007819CB"/>
    <w:rsid w:val="007B13CC"/>
    <w:rsid w:val="007D1614"/>
    <w:rsid w:val="007D17BA"/>
    <w:rsid w:val="00800B17"/>
    <w:rsid w:val="008146BC"/>
    <w:rsid w:val="008305B2"/>
    <w:rsid w:val="008434A1"/>
    <w:rsid w:val="00843C08"/>
    <w:rsid w:val="008651BF"/>
    <w:rsid w:val="008759B8"/>
    <w:rsid w:val="00883D8F"/>
    <w:rsid w:val="00884263"/>
    <w:rsid w:val="008C2BDE"/>
    <w:rsid w:val="008C4D53"/>
    <w:rsid w:val="008F00E7"/>
    <w:rsid w:val="00920FD0"/>
    <w:rsid w:val="00930181"/>
    <w:rsid w:val="00937535"/>
    <w:rsid w:val="0094314E"/>
    <w:rsid w:val="00967BD4"/>
    <w:rsid w:val="009A3F7D"/>
    <w:rsid w:val="009A5C7E"/>
    <w:rsid w:val="009B3508"/>
    <w:rsid w:val="009F6BA0"/>
    <w:rsid w:val="00A06172"/>
    <w:rsid w:val="00A119C6"/>
    <w:rsid w:val="00A15B7C"/>
    <w:rsid w:val="00A16B83"/>
    <w:rsid w:val="00A214BD"/>
    <w:rsid w:val="00A232EE"/>
    <w:rsid w:val="00A31804"/>
    <w:rsid w:val="00A32DD8"/>
    <w:rsid w:val="00A51486"/>
    <w:rsid w:val="00A567AA"/>
    <w:rsid w:val="00A67887"/>
    <w:rsid w:val="00A70481"/>
    <w:rsid w:val="00A75AA0"/>
    <w:rsid w:val="00A765FB"/>
    <w:rsid w:val="00A95352"/>
    <w:rsid w:val="00AA48C5"/>
    <w:rsid w:val="00AA5B97"/>
    <w:rsid w:val="00AB2B56"/>
    <w:rsid w:val="00AB2DB7"/>
    <w:rsid w:val="00AB64E7"/>
    <w:rsid w:val="00B175EE"/>
    <w:rsid w:val="00B2401E"/>
    <w:rsid w:val="00B46B1E"/>
    <w:rsid w:val="00B83104"/>
    <w:rsid w:val="00BA1944"/>
    <w:rsid w:val="00BD2F00"/>
    <w:rsid w:val="00BD3728"/>
    <w:rsid w:val="00BE3241"/>
    <w:rsid w:val="00BE3C00"/>
    <w:rsid w:val="00C03200"/>
    <w:rsid w:val="00C25998"/>
    <w:rsid w:val="00C317BB"/>
    <w:rsid w:val="00C31CA5"/>
    <w:rsid w:val="00C45452"/>
    <w:rsid w:val="00C51AF0"/>
    <w:rsid w:val="00C65245"/>
    <w:rsid w:val="00C820A6"/>
    <w:rsid w:val="00C93F51"/>
    <w:rsid w:val="00CB6671"/>
    <w:rsid w:val="00CC5B63"/>
    <w:rsid w:val="00CF4F38"/>
    <w:rsid w:val="00D04DC4"/>
    <w:rsid w:val="00D1504F"/>
    <w:rsid w:val="00D44127"/>
    <w:rsid w:val="00D603C3"/>
    <w:rsid w:val="00D61B2F"/>
    <w:rsid w:val="00D63F26"/>
    <w:rsid w:val="00D70057"/>
    <w:rsid w:val="00D74B1F"/>
    <w:rsid w:val="00D77523"/>
    <w:rsid w:val="00D811EF"/>
    <w:rsid w:val="00D906F6"/>
    <w:rsid w:val="00D978C9"/>
    <w:rsid w:val="00DA038D"/>
    <w:rsid w:val="00DB6670"/>
    <w:rsid w:val="00DC7141"/>
    <w:rsid w:val="00DE4221"/>
    <w:rsid w:val="00DE5BE3"/>
    <w:rsid w:val="00DF7229"/>
    <w:rsid w:val="00E10FD9"/>
    <w:rsid w:val="00E25F9C"/>
    <w:rsid w:val="00E32610"/>
    <w:rsid w:val="00E34985"/>
    <w:rsid w:val="00E40B38"/>
    <w:rsid w:val="00E411A3"/>
    <w:rsid w:val="00E477C7"/>
    <w:rsid w:val="00E62973"/>
    <w:rsid w:val="00E63CD1"/>
    <w:rsid w:val="00EA76B0"/>
    <w:rsid w:val="00EB4D00"/>
    <w:rsid w:val="00EC06A2"/>
    <w:rsid w:val="00ED04C7"/>
    <w:rsid w:val="00F070E8"/>
    <w:rsid w:val="00F35B1E"/>
    <w:rsid w:val="00F3654B"/>
    <w:rsid w:val="00F444B8"/>
    <w:rsid w:val="00F53D06"/>
    <w:rsid w:val="00F648E6"/>
    <w:rsid w:val="00F66BE6"/>
    <w:rsid w:val="00F73ADD"/>
    <w:rsid w:val="00F74FC2"/>
    <w:rsid w:val="00F86CED"/>
    <w:rsid w:val="00F9494E"/>
    <w:rsid w:val="00FA2FB3"/>
    <w:rsid w:val="00FE50C3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7DA3D5"/>
  <w15:docId w15:val="{5CA1C4EA-4AD0-44E2-B6BD-9D9FB46A0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E3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EC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EC0"/>
    <w:rPr>
      <w:b/>
      <w:bCs/>
      <w:lang w:val="en-US" w:eastAsia="en-US"/>
    </w:rPr>
  </w:style>
  <w:style w:type="paragraph" w:customStyle="1" w:styleId="BasicParagraph">
    <w:name w:val="[Basic Paragraph]"/>
    <w:basedOn w:val="Normal"/>
    <w:uiPriority w:val="99"/>
    <w:rsid w:val="000F7966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99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3e5be1-976a-419e-9e96-2253f38acf41">
      <Terms xmlns="http://schemas.microsoft.com/office/infopath/2007/PartnerControls"/>
    </lcf76f155ced4ddcb4097134ff3c332f>
    <TaxCatchAll xmlns="6f7013a3-d4c2-46eb-be7f-ee7dc86eeb9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6" ma:contentTypeDescription="Create a new document." ma:contentTypeScope="" ma:versionID="f755bc85e34c4bdbad8c60ec19330b64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b13c5ef27c7290dbb96b3036c68c7da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fc6cb14-42fc-4e81-88cd-c7c18742f1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44613db-b3f9-4043-a1c6-38ad9224477c}" ma:internalName="TaxCatchAll" ma:showField="CatchAllData" ma:web="6f7013a3-d4c2-46eb-be7f-ee7dc86ee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957BE0-5162-4169-95EA-5CDFB1554F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A2CD1F-5A4F-4991-B996-D33D092CD23A}">
  <ds:schemaRefs>
    <ds:schemaRef ds:uri="http://schemas.microsoft.com/office/2006/metadata/properties"/>
    <ds:schemaRef ds:uri="http://schemas.microsoft.com/office/infopath/2007/PartnerControls"/>
    <ds:schemaRef ds:uri="103e5be1-976a-419e-9e96-2253f38acf41"/>
    <ds:schemaRef ds:uri="6f7013a3-d4c2-46eb-be7f-ee7dc86eeb9a"/>
  </ds:schemaRefs>
</ds:datastoreItem>
</file>

<file path=customXml/itemProps3.xml><?xml version="1.0" encoding="utf-8"?>
<ds:datastoreItem xmlns:ds="http://schemas.openxmlformats.org/officeDocument/2006/customXml" ds:itemID="{96CAE864-2663-4742-A1FE-6A34C28287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55B18E-FDA5-4039-A802-F8DF98F720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94</Words>
  <Characters>509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elissa Reda</cp:lastModifiedBy>
  <cp:revision>10</cp:revision>
  <cp:lastPrinted>2016-11-30T16:19:00Z</cp:lastPrinted>
  <dcterms:created xsi:type="dcterms:W3CDTF">2020-11-11T16:53:00Z</dcterms:created>
  <dcterms:modified xsi:type="dcterms:W3CDTF">2023-04-14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  <property fmtid="{D5CDD505-2E9C-101B-9397-08002B2CF9AE}" pid="3" name="MediaServiceImageTags">
    <vt:lpwstr/>
  </property>
</Properties>
</file>